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1A7553" w14:textId="760D4850" w:rsidR="004F7A48" w:rsidRDefault="004E6118">
      <w:pPr>
        <w:pStyle w:val="Title"/>
      </w:pPr>
      <w:r>
        <w:t xml:space="preserve">Data Mining – </w:t>
      </w:r>
      <w:r w:rsidR="0031273A">
        <w:t>Indiv</w:t>
      </w:r>
      <w:r>
        <w:t>idual Assignment</w:t>
      </w:r>
    </w:p>
    <w:p w14:paraId="0BEF4A97" w14:textId="769C0D82" w:rsidR="004E6118" w:rsidRPr="004E6118" w:rsidRDefault="004E6118" w:rsidP="004E6118">
      <w:pPr>
        <w:pStyle w:val="BodyText"/>
        <w:jc w:val="center"/>
      </w:pPr>
      <w:r>
        <w:t>Engg_College_data.csv</w:t>
      </w:r>
    </w:p>
    <w:p w14:paraId="7113DCE6" w14:textId="1FE6FBAD" w:rsidR="004F7A48" w:rsidRDefault="0078782F">
      <w:pPr>
        <w:pStyle w:val="Author"/>
      </w:pPr>
      <w:r>
        <w:t>Subashree Bhaskaran</w:t>
      </w:r>
    </w:p>
    <w:p w14:paraId="220E4530" w14:textId="79740F14" w:rsidR="004F7A48" w:rsidRDefault="0031273A" w:rsidP="00411BAD">
      <w:pPr>
        <w:pStyle w:val="Date"/>
        <w:tabs>
          <w:tab w:val="center" w:pos="12200"/>
          <w:tab w:val="left" w:pos="13540"/>
        </w:tabs>
      </w:pPr>
      <w:r>
        <w:t>2019-06-12</w:t>
      </w:r>
    </w:p>
    <w:p w14:paraId="43C8F3BB" w14:textId="77777777" w:rsidR="00411BAD" w:rsidRPr="00411BAD" w:rsidRDefault="00411BAD" w:rsidP="00411BAD">
      <w:pPr>
        <w:pStyle w:val="Heading1"/>
      </w:pPr>
      <w:r w:rsidRPr="00411BAD">
        <w:t xml:space="preserve">Introduction: </w:t>
      </w:r>
    </w:p>
    <w:p w14:paraId="0F3B3516" w14:textId="77777777" w:rsidR="00411BAD" w:rsidRPr="00411BAD" w:rsidRDefault="00411BAD" w:rsidP="00411BAD">
      <w:pPr>
        <w:pStyle w:val="Abstract"/>
        <w:rPr>
          <w:rFonts w:ascii="Arial" w:hAnsi="Arial" w:cs="Arial"/>
          <w:sz w:val="22"/>
          <w:szCs w:val="22"/>
        </w:rPr>
      </w:pPr>
      <w:r w:rsidRPr="00411BAD">
        <w:rPr>
          <w:rFonts w:ascii="Arial" w:hAnsi="Arial" w:cs="Arial"/>
          <w:sz w:val="22"/>
          <w:szCs w:val="22"/>
        </w:rPr>
        <w:t xml:space="preserve">We have a set of 26 Engineering colleges rating for 5 features / variables. </w:t>
      </w:r>
    </w:p>
    <w:p w14:paraId="6D21B350" w14:textId="6B95EAE1" w:rsidR="00411BAD" w:rsidRDefault="00411BAD" w:rsidP="00411BAD">
      <w:pPr>
        <w:pStyle w:val="Abstract"/>
        <w:rPr>
          <w:rFonts w:ascii="Arial" w:hAnsi="Arial" w:cs="Arial"/>
          <w:sz w:val="22"/>
          <w:szCs w:val="22"/>
        </w:rPr>
      </w:pPr>
      <w:r w:rsidRPr="00411BAD">
        <w:rPr>
          <w:rFonts w:ascii="Arial" w:hAnsi="Arial" w:cs="Arial"/>
          <w:sz w:val="22"/>
          <w:szCs w:val="22"/>
        </w:rPr>
        <w:t>This attempt is to cluster the college data using Hierarchical clustering &amp; k-means and compare the output.</w:t>
      </w:r>
      <w:r>
        <w:rPr>
          <w:rFonts w:ascii="Arial" w:hAnsi="Arial" w:cs="Arial"/>
          <w:sz w:val="22"/>
          <w:szCs w:val="22"/>
        </w:rPr>
        <w:t xml:space="preserve">  Also, for the given data set, understand the optimal value for clustering. </w:t>
      </w:r>
      <w:r w:rsidRPr="00411BAD">
        <w:rPr>
          <w:rFonts w:ascii="Arial" w:hAnsi="Arial" w:cs="Arial"/>
          <w:sz w:val="22"/>
          <w:szCs w:val="22"/>
        </w:rPr>
        <w:t>As we have 26 observations, let us consider 2 - 4 clusters, beyond which clusters will become too granular for analysis</w:t>
      </w:r>
      <w:r>
        <w:rPr>
          <w:rFonts w:ascii="Arial" w:hAnsi="Arial" w:cs="Arial"/>
          <w:sz w:val="22"/>
          <w:szCs w:val="22"/>
        </w:rPr>
        <w:t xml:space="preserve"> as it may not add better value. </w:t>
      </w:r>
    </w:p>
    <w:p w14:paraId="7C48D6A9" w14:textId="6B90624F" w:rsidR="00411BAD" w:rsidRPr="00411BAD" w:rsidRDefault="00411BAD" w:rsidP="00411BAD">
      <w:pPr>
        <w:pStyle w:val="BodyText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411BAD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Pre-requisite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 &amp; EDA:</w:t>
      </w:r>
    </w:p>
    <w:p w14:paraId="18810FFE" w14:textId="63F2FFB6" w:rsidR="004F7A48" w:rsidRDefault="0031273A">
      <w:pPr>
        <w:pStyle w:val="SourceCode"/>
      </w:pPr>
      <w:r>
        <w:rPr>
          <w:rStyle w:val="CommentTok"/>
        </w:rPr>
        <w:t>#Pre-requisite packages</w:t>
      </w:r>
      <w:r>
        <w:br/>
      </w:r>
      <w:r>
        <w:rPr>
          <w:rStyle w:val="CommentTok"/>
        </w:rPr>
        <w:t>#install.packages("factoextra", "cluster", "tidyverse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</w:p>
    <w:p w14:paraId="2A4F36AD" w14:textId="77777777" w:rsidR="004F7A48" w:rsidRDefault="0031273A">
      <w:pPr>
        <w:pStyle w:val="SourceCode"/>
      </w:pPr>
      <w:r>
        <w:rPr>
          <w:rStyle w:val="VerbatimChar"/>
        </w:rPr>
        <w:t>## Warning: package 'factoextra' was built under R version 3.4.1</w:t>
      </w:r>
    </w:p>
    <w:p w14:paraId="3BF1558D" w14:textId="77777777" w:rsidR="004F7A48" w:rsidRDefault="0031273A">
      <w:pPr>
        <w:pStyle w:val="SourceCode"/>
      </w:pPr>
      <w:r>
        <w:rPr>
          <w:rStyle w:val="VerbatimChar"/>
        </w:rPr>
        <w:t>## Loading required package: ggplot2</w:t>
      </w:r>
    </w:p>
    <w:p w14:paraId="346BDFBC" w14:textId="77777777" w:rsidR="004F7A48" w:rsidRDefault="0031273A">
      <w:pPr>
        <w:pStyle w:val="SourceCode"/>
      </w:pPr>
      <w:r>
        <w:rPr>
          <w:rStyle w:val="VerbatimChar"/>
        </w:rPr>
        <w:t>## Welcome! Related Books: `Practical Guide To Cluster Analysis in R` at https://goo.gl/13EFCZ</w:t>
      </w:r>
    </w:p>
    <w:p w14:paraId="2972FD26" w14:textId="77777777" w:rsidR="004F7A48" w:rsidRDefault="0031273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3B666A14" w14:textId="77777777" w:rsidR="004F7A48" w:rsidRDefault="0031273A">
      <w:pPr>
        <w:pStyle w:val="SourceCode"/>
      </w:pPr>
      <w:r>
        <w:rPr>
          <w:rStyle w:val="VerbatimChar"/>
        </w:rPr>
        <w:t>## Loading tidyverse: tibble</w:t>
      </w:r>
      <w:r>
        <w:br/>
      </w:r>
      <w:r>
        <w:rPr>
          <w:rStyle w:val="VerbatimChar"/>
        </w:rPr>
        <w:t>## Loading tidyverse: tidyr</w:t>
      </w:r>
      <w:r>
        <w:br/>
      </w:r>
      <w:r>
        <w:rPr>
          <w:rStyle w:val="VerbatimChar"/>
        </w:rPr>
        <w:t>## Loading tidyverse: readr</w:t>
      </w:r>
      <w:r>
        <w:br/>
      </w:r>
      <w:r>
        <w:rPr>
          <w:rStyle w:val="VerbatimChar"/>
        </w:rPr>
        <w:t>## Loading tidyverse: purrr</w:t>
      </w:r>
      <w:r>
        <w:br/>
      </w:r>
      <w:r>
        <w:rPr>
          <w:rStyle w:val="VerbatimChar"/>
        </w:rPr>
        <w:t>## Loading tidyverse: dplyr</w:t>
      </w:r>
    </w:p>
    <w:p w14:paraId="630061D9" w14:textId="77777777" w:rsidR="004F7A48" w:rsidRDefault="0031273A">
      <w:pPr>
        <w:pStyle w:val="SourceCode"/>
      </w:pPr>
      <w:r>
        <w:rPr>
          <w:rStyle w:val="VerbatimChar"/>
        </w:rPr>
        <w:t>## Warning: package 'tidyr' was built under R version 3.4.1</w:t>
      </w:r>
    </w:p>
    <w:p w14:paraId="20B6A0D8" w14:textId="77777777" w:rsidR="004F7A48" w:rsidRDefault="0031273A">
      <w:pPr>
        <w:pStyle w:val="SourceCode"/>
      </w:pPr>
      <w:r>
        <w:rPr>
          <w:rStyle w:val="VerbatimChar"/>
        </w:rPr>
        <w:t>## Warning: package 'purrr' was built under R version 3.4.1</w:t>
      </w:r>
    </w:p>
    <w:p w14:paraId="19453E3C" w14:textId="77777777" w:rsidR="004F7A48" w:rsidRDefault="0031273A">
      <w:pPr>
        <w:pStyle w:val="SourceCode"/>
      </w:pPr>
      <w:r>
        <w:rPr>
          <w:rStyle w:val="VerbatimChar"/>
        </w:rPr>
        <w:t>## Warning: package 'dplyr' was built under R version 3.4.1</w:t>
      </w:r>
    </w:p>
    <w:p w14:paraId="10714D61" w14:textId="77777777" w:rsidR="004F7A48" w:rsidRDefault="0031273A">
      <w:pPr>
        <w:pStyle w:val="SourceCode"/>
      </w:pPr>
      <w:r>
        <w:rPr>
          <w:rStyle w:val="VerbatimChar"/>
        </w:rPr>
        <w:t>## Conflicts with tidy packages ----------------------------------------------</w:t>
      </w:r>
    </w:p>
    <w:p w14:paraId="65B243F3" w14:textId="77777777" w:rsidR="004F7A48" w:rsidRDefault="0031273A">
      <w:pPr>
        <w:pStyle w:val="SourceCode"/>
      </w:pPr>
      <w:r>
        <w:rPr>
          <w:rStyle w:val="VerbatimChar"/>
        </w:rPr>
        <w:lastRenderedPageBreak/>
        <w:t>## filter(): dplyr, stats</w:t>
      </w:r>
      <w:r>
        <w:br/>
      </w:r>
      <w:r>
        <w:rPr>
          <w:rStyle w:val="VerbatimChar"/>
        </w:rPr>
        <w:t>## lag():    dplyr, stats</w:t>
      </w:r>
    </w:p>
    <w:p w14:paraId="02E5A696" w14:textId="77777777" w:rsidR="004F7A48" w:rsidRDefault="0031273A">
      <w:pPr>
        <w:pStyle w:val="SourceCode"/>
      </w:pPr>
      <w:r>
        <w:rPr>
          <w:rStyle w:val="CommentTok"/>
        </w:rPr>
        <w:t>#Read data &amp; EDA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anand/Documents/BABI/DataMining/EnggCollege_Indiv_assignm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engg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ngg_College_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_engg)</w:t>
      </w:r>
    </w:p>
    <w:p w14:paraId="3F346BC9" w14:textId="77777777" w:rsidR="004F7A48" w:rsidRDefault="0031273A">
      <w:pPr>
        <w:pStyle w:val="SourceCode"/>
      </w:pPr>
      <w:r>
        <w:rPr>
          <w:rStyle w:val="VerbatimChar"/>
        </w:rPr>
        <w:t>## 'data.frame':    26 obs. of  7 variables:</w:t>
      </w:r>
      <w:r>
        <w:br/>
      </w:r>
      <w:r>
        <w:rPr>
          <w:rStyle w:val="VerbatimChar"/>
        </w:rPr>
        <w:t>##  $ SR_NO         : int  1 2 3 4 5 6 7 8 9 10 ...</w:t>
      </w:r>
      <w:r>
        <w:br/>
      </w:r>
      <w:r>
        <w:rPr>
          <w:rStyle w:val="VerbatimChar"/>
        </w:rPr>
        <w:t>##  $ Engg_College  : Factor w/ 26 levels "A","B","C","D",..: 1 2 3 4 5 6 7 8 9 10 ...</w:t>
      </w:r>
      <w:r>
        <w:br/>
      </w:r>
      <w:r>
        <w:rPr>
          <w:rStyle w:val="VerbatimChar"/>
        </w:rPr>
        <w:t>##  $ Teaching      : int  5 4 4 5 2 3 1 4 4 3 ...</w:t>
      </w:r>
      <w:r>
        <w:br/>
      </w:r>
      <w:r>
        <w:rPr>
          <w:rStyle w:val="VerbatimChar"/>
        </w:rPr>
        <w:t>##  $ Fees          : int  2 2 5 4 5 4 3 4 4 4 ...</w:t>
      </w:r>
      <w:r>
        <w:br/>
      </w:r>
      <w:r>
        <w:rPr>
          <w:rStyle w:val="VerbatimChar"/>
        </w:rPr>
        <w:t>##  $ Placements    : int  5 5 5 5 2 3 1 5 4 3 ...</w:t>
      </w:r>
      <w:r>
        <w:br/>
      </w:r>
      <w:r>
        <w:rPr>
          <w:rStyle w:val="VerbatimChar"/>
        </w:rPr>
        <w:t>##  $ Internship    : int  5 5 4 4 2 3 1 5 4 4 ...</w:t>
      </w:r>
      <w:r>
        <w:br/>
      </w:r>
      <w:r>
        <w:rPr>
          <w:rStyle w:val="VerbatimChar"/>
        </w:rPr>
        <w:t>##  $ Infrastructure: int  3 3 5 4 5 4 2 5 4 5 ...</w:t>
      </w:r>
    </w:p>
    <w:p w14:paraId="5917C6B3" w14:textId="77777777" w:rsidR="004F7A48" w:rsidRDefault="0031273A">
      <w:pPr>
        <w:pStyle w:val="SourceCode"/>
      </w:pPr>
      <w:r>
        <w:rPr>
          <w:rStyle w:val="NormalTok"/>
        </w:rPr>
        <w:t>data_engg</w:t>
      </w:r>
      <w:r>
        <w:rPr>
          <w:rStyle w:val="OperatorTok"/>
        </w:rPr>
        <w:t>$</w:t>
      </w:r>
      <w:r>
        <w:rPr>
          <w:rStyle w:val="NormalTok"/>
        </w:rPr>
        <w:t>SR_NO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_engg</w:t>
      </w:r>
      <w:r>
        <w:rPr>
          <w:rStyle w:val="OperatorTok"/>
        </w:rPr>
        <w:t>$</w:t>
      </w:r>
      <w:r>
        <w:rPr>
          <w:rStyle w:val="NormalTok"/>
        </w:rPr>
        <w:t>SR_NO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_engg)</w:t>
      </w:r>
    </w:p>
    <w:p w14:paraId="002EB937" w14:textId="77777777" w:rsidR="004F7A48" w:rsidRDefault="0031273A">
      <w:pPr>
        <w:pStyle w:val="SourceCode"/>
      </w:pPr>
      <w:r>
        <w:rPr>
          <w:rStyle w:val="VerbatimChar"/>
        </w:rPr>
        <w:t xml:space="preserve">##      SR_NO     Engg_College    Teaching          Fees      </w:t>
      </w:r>
      <w:r>
        <w:br/>
      </w:r>
      <w:r>
        <w:rPr>
          <w:rStyle w:val="VerbatimChar"/>
        </w:rPr>
        <w:t xml:space="preserve">##  1      : 1   A      : 1    Min.   :1.000   Min.   :1.000  </w:t>
      </w:r>
      <w:r>
        <w:br/>
      </w:r>
      <w:r>
        <w:rPr>
          <w:rStyle w:val="VerbatimChar"/>
        </w:rPr>
        <w:t xml:space="preserve">##  2      : 1   B      : 1    1st Qu.:2.000   1st Qu.:2.250  </w:t>
      </w:r>
      <w:r>
        <w:br/>
      </w:r>
      <w:r>
        <w:rPr>
          <w:rStyle w:val="VerbatimChar"/>
        </w:rPr>
        <w:t xml:space="preserve">##  3      : 1   C      : 1    Median :3.000   Median :4.000  </w:t>
      </w:r>
      <w:r>
        <w:br/>
      </w:r>
      <w:r>
        <w:rPr>
          <w:rStyle w:val="VerbatimChar"/>
        </w:rPr>
        <w:t xml:space="preserve">##  4      : 1   D      : 1    Mean   :2.808   Mean   :3.577  </w:t>
      </w:r>
      <w:r>
        <w:br/>
      </w:r>
      <w:r>
        <w:rPr>
          <w:rStyle w:val="VerbatimChar"/>
        </w:rPr>
        <w:t xml:space="preserve">##  5      : 1   E      : 1    3rd Qu.:3.000   3rd Qu.:5.000  </w:t>
      </w:r>
      <w:r>
        <w:br/>
      </w:r>
      <w:r>
        <w:rPr>
          <w:rStyle w:val="VerbatimChar"/>
        </w:rPr>
        <w:t xml:space="preserve">##  6      : 1   F      : 1    Max.   :5.000   Max.   :5.000  </w:t>
      </w:r>
      <w:r>
        <w:br/>
      </w:r>
      <w:r>
        <w:rPr>
          <w:rStyle w:val="VerbatimChar"/>
        </w:rPr>
        <w:t xml:space="preserve">##  (Other):20   (Other):20                                   </w:t>
      </w:r>
      <w:r>
        <w:br/>
      </w:r>
      <w:r>
        <w:rPr>
          <w:rStyle w:val="VerbatimChar"/>
        </w:rPr>
        <w:t xml:space="preserve">##    Placements      Internship    Infrastructure </w:t>
      </w:r>
      <w:r>
        <w:br/>
      </w:r>
      <w:r>
        <w:rPr>
          <w:rStyle w:val="VerbatimChar"/>
        </w:rPr>
        <w:t xml:space="preserve">##  Min.   :1.000   Min.   :1.000   Min.   :1.000  </w:t>
      </w:r>
      <w:r>
        <w:br/>
      </w:r>
      <w:r>
        <w:rPr>
          <w:rStyle w:val="VerbatimChar"/>
        </w:rPr>
        <w:t xml:space="preserve">##  1st Qu.:1.250   1st Qu.:2.000   1st Qu.:3.000  </w:t>
      </w:r>
      <w:r>
        <w:br/>
      </w:r>
      <w:r>
        <w:rPr>
          <w:rStyle w:val="VerbatimChar"/>
        </w:rPr>
        <w:t xml:space="preserve">##  Median :3.000   Median :2.000   Median :3.000  </w:t>
      </w:r>
      <w:r>
        <w:br/>
      </w:r>
      <w:r>
        <w:rPr>
          <w:rStyle w:val="VerbatimChar"/>
        </w:rPr>
        <w:t xml:space="preserve">##  Mean   :2.885   Mean   :2.769   Mean   :3.385  </w:t>
      </w:r>
      <w:r>
        <w:br/>
      </w:r>
      <w:r>
        <w:rPr>
          <w:rStyle w:val="VerbatimChar"/>
        </w:rPr>
        <w:t xml:space="preserve">##  3rd Qu.:4.000   3rd Qu.:4.000   3rd Qu.:4.750  </w:t>
      </w:r>
      <w:r>
        <w:br/>
      </w:r>
      <w:r>
        <w:rPr>
          <w:rStyle w:val="VerbatimChar"/>
        </w:rPr>
        <w:t xml:space="preserve">##  Max.   :5.000   Max.   :5.000   Max.   :5.000  </w:t>
      </w:r>
      <w:r>
        <w:br/>
      </w:r>
      <w:r>
        <w:rPr>
          <w:rStyle w:val="VerbatimChar"/>
        </w:rPr>
        <w:t xml:space="preserve">## </w:t>
      </w:r>
    </w:p>
    <w:p w14:paraId="28F38F92" w14:textId="77777777" w:rsidR="00411BAD" w:rsidRDefault="00411BAD" w:rsidP="00411BAD"/>
    <w:p w14:paraId="7B51D95C" w14:textId="22D7A411" w:rsidR="0078782F" w:rsidRDefault="00411BAD" w:rsidP="00411BAD">
      <w:pPr>
        <w:pStyle w:val="Bibliography"/>
      </w:pPr>
      <w:r w:rsidRPr="00411BAD">
        <w:rPr>
          <w:b/>
        </w:rPr>
        <w:t>Inference</w:t>
      </w:r>
      <w:r>
        <w:t xml:space="preserve">: </w:t>
      </w:r>
      <w:r w:rsidR="0031273A" w:rsidRPr="00411BAD">
        <w:t>No missing data found / No scaling required</w:t>
      </w:r>
      <w:r w:rsidR="0031273A" w:rsidRPr="00411BAD">
        <w:br/>
      </w:r>
    </w:p>
    <w:p w14:paraId="2BEFAED5" w14:textId="77777777" w:rsidR="00EE34B5" w:rsidRDefault="00EE34B5" w:rsidP="00EE34B5">
      <w:pPr>
        <w:pStyle w:val="Bibliography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</w:p>
    <w:p w14:paraId="2512F7B3" w14:textId="77777777" w:rsidR="00EE34B5" w:rsidRDefault="00EE34B5" w:rsidP="00EE34B5">
      <w:pPr>
        <w:pStyle w:val="Bibliography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</w:p>
    <w:p w14:paraId="3D0EB2FB" w14:textId="77777777" w:rsidR="00EE34B5" w:rsidRDefault="00EE34B5" w:rsidP="00EE34B5">
      <w:pPr>
        <w:pStyle w:val="Bibliography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</w:p>
    <w:p w14:paraId="660296AE" w14:textId="77777777" w:rsidR="00EE34B5" w:rsidRDefault="00EE34B5" w:rsidP="00EE34B5">
      <w:pPr>
        <w:pStyle w:val="Bibliography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EE34B5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lastRenderedPageBreak/>
        <w:t>Hierarchical Clustering:</w:t>
      </w:r>
    </w:p>
    <w:p w14:paraId="1B8433F2" w14:textId="0C5B76F8" w:rsidR="004F7A48" w:rsidRPr="00EE34B5" w:rsidRDefault="0031273A" w:rsidP="00EE34B5">
      <w:pPr>
        <w:pStyle w:val="Bibliography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/>
      </w:r>
      <w:r>
        <w:rPr>
          <w:rStyle w:val="CommentTok"/>
        </w:rPr>
        <w:t>#Calculate the Euclidean distance</w:t>
      </w:r>
      <w:r>
        <w:br/>
      </w:r>
      <w:r>
        <w:rPr>
          <w:rStyle w:val="NormalTok"/>
        </w:rPr>
        <w:t>data_engg_euc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>(data_engg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Visualize the distance matrix</w:t>
      </w:r>
      <w:r>
        <w:br/>
      </w:r>
      <w:r>
        <w:rPr>
          <w:rStyle w:val="KeywordTok"/>
        </w:rPr>
        <w:t>fviz_dist</w:t>
      </w:r>
      <w:r>
        <w:rPr>
          <w:rStyle w:val="NormalTok"/>
        </w:rPr>
        <w:t xml:space="preserve">(data_engg_euc, </w:t>
      </w:r>
      <w:r>
        <w:rPr>
          <w:rStyle w:val="DataTypeTok"/>
        </w:rPr>
        <w:t>gradien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008000"</w:t>
      </w:r>
      <w:r>
        <w:rPr>
          <w:rStyle w:val="NormalTok"/>
        </w:rPr>
        <w:t xml:space="preserve">, </w:t>
      </w:r>
      <w:r>
        <w:rPr>
          <w:rStyle w:val="DataTyp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FC4E07"</w:t>
      </w:r>
      <w:r>
        <w:rPr>
          <w:rStyle w:val="NormalTok"/>
        </w:rPr>
        <w:t>))</w:t>
      </w:r>
    </w:p>
    <w:p w14:paraId="39C990E6" w14:textId="77777777" w:rsidR="004F7A48" w:rsidRDefault="0031273A" w:rsidP="0078782F">
      <w:pPr>
        <w:pStyle w:val="FirstParagraph"/>
        <w:jc w:val="center"/>
      </w:pPr>
      <w:r>
        <w:rPr>
          <w:noProof/>
        </w:rPr>
        <w:drawing>
          <wp:inline distT="0" distB="0" distL="0" distR="0" wp14:anchorId="17785BF7" wp14:editId="7F6CDFE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-IndivAssignmen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7CE4CC" w14:textId="77F52A29" w:rsidR="0078782F" w:rsidRDefault="00321F4E" w:rsidP="00EE34B5">
      <w:pPr>
        <w:pStyle w:val="Subtitle"/>
        <w:rPr>
          <w:rStyle w:val="CommentTok"/>
        </w:rPr>
      </w:pPr>
      <w:r>
        <w:rPr>
          <w:rStyle w:val="CommentTok"/>
        </w:rPr>
        <w:t>Fig</w:t>
      </w:r>
      <w:r w:rsidR="0078782F">
        <w:rPr>
          <w:rStyle w:val="CommentTok"/>
        </w:rPr>
        <w:t xml:space="preserve"> 1: Distance matrix visualization for 26 observations</w:t>
      </w:r>
    </w:p>
    <w:p w14:paraId="135F6514" w14:textId="41BF6226" w:rsidR="00EE34B5" w:rsidRPr="00EE34B5" w:rsidRDefault="00EE34B5" w:rsidP="00EE34B5">
      <w:pPr>
        <w:rPr>
          <w:rFonts w:asciiTheme="minorHAnsi" w:hAnsiTheme="minorHAnsi"/>
          <w:b/>
        </w:rPr>
      </w:pPr>
      <w:r w:rsidRPr="00EE34B5">
        <w:t>This gives a basic idea which observations are closer (green) with each other &amp; vice versa.</w:t>
      </w:r>
    </w:p>
    <w:p w14:paraId="66252D0F" w14:textId="77777777" w:rsidR="00EE34B5" w:rsidRDefault="00EE34B5" w:rsidP="00EE34B5">
      <w:pPr>
        <w:rPr>
          <w:rStyle w:val="CommentTok"/>
        </w:rPr>
      </w:pPr>
    </w:p>
    <w:p w14:paraId="3B3E8FD0" w14:textId="77777777" w:rsidR="00EE34B5" w:rsidRDefault="00EE34B5" w:rsidP="00EE34B5">
      <w:pPr>
        <w:rPr>
          <w:rStyle w:val="CommentTok"/>
        </w:rPr>
      </w:pPr>
    </w:p>
    <w:p w14:paraId="6A1FDF99" w14:textId="77777777" w:rsidR="00EE34B5" w:rsidRDefault="00EE34B5" w:rsidP="00EE34B5">
      <w:pPr>
        <w:rPr>
          <w:rStyle w:val="CommentTok"/>
        </w:rPr>
      </w:pPr>
    </w:p>
    <w:p w14:paraId="63D1E3E5" w14:textId="77777777" w:rsidR="00EE34B5" w:rsidRDefault="00EE34B5" w:rsidP="00EE34B5">
      <w:pPr>
        <w:rPr>
          <w:rStyle w:val="CommentTok"/>
        </w:rPr>
      </w:pPr>
    </w:p>
    <w:p w14:paraId="0620B6F0" w14:textId="77777777" w:rsidR="00EE34B5" w:rsidRDefault="00EE34B5" w:rsidP="00EE34B5">
      <w:pPr>
        <w:rPr>
          <w:rStyle w:val="CommentTok"/>
        </w:rPr>
      </w:pPr>
    </w:p>
    <w:p w14:paraId="3016DA7F" w14:textId="77777777" w:rsidR="00EE34B5" w:rsidRDefault="00EE34B5" w:rsidP="00EE34B5">
      <w:pPr>
        <w:rPr>
          <w:rStyle w:val="CommentTok"/>
        </w:rPr>
      </w:pPr>
    </w:p>
    <w:p w14:paraId="0832378B" w14:textId="77C914A6" w:rsidR="0078782F" w:rsidRDefault="0031273A" w:rsidP="00EE34B5">
      <w:pPr>
        <w:rPr>
          <w:rStyle w:val="CommentTok"/>
        </w:rPr>
      </w:pPr>
      <w:r>
        <w:rPr>
          <w:rStyle w:val="CommentTok"/>
        </w:rPr>
        <w:t>#Do Clustering using Hierarchical with Average Linkage</w:t>
      </w:r>
      <w:r>
        <w:br/>
      </w:r>
      <w:r>
        <w:rPr>
          <w:rStyle w:val="NormalTok"/>
        </w:rPr>
        <w:t>clust_avg1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(data_engg_eu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br/>
      </w:r>
    </w:p>
    <w:p w14:paraId="04C8A272" w14:textId="165180A4" w:rsidR="004F7A48" w:rsidRDefault="0031273A">
      <w:pPr>
        <w:pStyle w:val="SourceCode"/>
      </w:pPr>
      <w:r>
        <w:rPr>
          <w:rStyle w:val="CommentTok"/>
        </w:rPr>
        <w:lastRenderedPageBreak/>
        <w:t>#Visualize clusters with Dendogram for k=2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lust_avg1, </w:t>
      </w:r>
      <w:r>
        <w:rPr>
          <w:rStyle w:val="DataTypeTok"/>
        </w:rPr>
        <w:t>labels =</w:t>
      </w:r>
      <w:r>
        <w:rPr>
          <w:rStyle w:val="NormalTok"/>
        </w:rPr>
        <w:t xml:space="preserve"> data_engg</w:t>
      </w:r>
      <w:r>
        <w:rPr>
          <w:rStyle w:val="OperatorTok"/>
        </w:rPr>
        <w:t>$</w:t>
      </w:r>
      <w:r>
        <w:rPr>
          <w:rStyle w:val="NormalTok"/>
        </w:rPr>
        <w:t>SR_NO)</w:t>
      </w:r>
      <w:r>
        <w:br/>
      </w:r>
      <w:r>
        <w:rPr>
          <w:rStyle w:val="KeywordTok"/>
        </w:rPr>
        <w:t>rect.hclust</w:t>
      </w:r>
      <w:r>
        <w:rPr>
          <w:rStyle w:val="NormalTok"/>
        </w:rPr>
        <w:t xml:space="preserve">(clust_avg1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 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00CAF8E" w14:textId="77777777" w:rsidR="004F7A48" w:rsidRDefault="0031273A">
      <w:pPr>
        <w:pStyle w:val="FirstParagraph"/>
      </w:pPr>
      <w:r>
        <w:rPr>
          <w:noProof/>
        </w:rPr>
        <w:drawing>
          <wp:inline distT="0" distB="0" distL="0" distR="0" wp14:anchorId="0ED6A492" wp14:editId="5B742E0F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-IndivAssignmen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7DC4A2" w14:textId="77777777" w:rsidR="00321F4E" w:rsidRDefault="00321F4E" w:rsidP="00EE34B5">
      <w:pPr>
        <w:rPr>
          <w:rStyle w:val="CommentTok"/>
        </w:rPr>
      </w:pPr>
    </w:p>
    <w:p w14:paraId="64ED403C" w14:textId="55D696CD" w:rsidR="00321F4E" w:rsidRPr="00321F4E" w:rsidRDefault="00321F4E" w:rsidP="00EE34B5">
      <w:pPr>
        <w:rPr>
          <w:rStyle w:val="CommentTok"/>
          <w:rFonts w:eastAsiaTheme="majorEastAsia" w:cstheme="majorBidi"/>
          <w:b/>
          <w:bCs/>
          <w:szCs w:val="30"/>
        </w:rPr>
      </w:pPr>
      <w:r>
        <w:rPr>
          <w:rStyle w:val="CommentTok"/>
          <w:rFonts w:eastAsiaTheme="majorEastAsia" w:cstheme="majorBidi"/>
          <w:b/>
          <w:bCs/>
          <w:szCs w:val="30"/>
        </w:rPr>
        <w:t>Fig</w:t>
      </w:r>
      <w:r w:rsidRPr="00321F4E">
        <w:rPr>
          <w:rStyle w:val="CommentTok"/>
          <w:rFonts w:eastAsiaTheme="majorEastAsia" w:cstheme="majorBidi"/>
          <w:b/>
          <w:bCs/>
          <w:szCs w:val="30"/>
        </w:rPr>
        <w:t xml:space="preserve"> 2: Hierarchical Cluster Dendogram for Average linkage showing 2 Clusters</w:t>
      </w:r>
    </w:p>
    <w:p w14:paraId="29F54664" w14:textId="77777777" w:rsidR="00321F4E" w:rsidRPr="00321F4E" w:rsidRDefault="00321F4E" w:rsidP="00EE34B5">
      <w:pPr>
        <w:rPr>
          <w:rStyle w:val="CommentTok"/>
          <w:rFonts w:eastAsiaTheme="majorEastAsia" w:cstheme="majorBidi"/>
          <w:b/>
          <w:bCs/>
          <w:szCs w:val="30"/>
        </w:rPr>
      </w:pPr>
    </w:p>
    <w:p w14:paraId="419A2273" w14:textId="77777777" w:rsidR="00321F4E" w:rsidRDefault="00321F4E" w:rsidP="00EE34B5">
      <w:pPr>
        <w:rPr>
          <w:rStyle w:val="CommentTok"/>
        </w:rPr>
      </w:pPr>
    </w:p>
    <w:p w14:paraId="1796AED7" w14:textId="77777777" w:rsidR="00321F4E" w:rsidRDefault="00321F4E" w:rsidP="00EE34B5">
      <w:pPr>
        <w:rPr>
          <w:rStyle w:val="CommentTok"/>
        </w:rPr>
      </w:pPr>
    </w:p>
    <w:p w14:paraId="1730AF72" w14:textId="77777777" w:rsidR="0031273A" w:rsidRDefault="0031273A" w:rsidP="00EE34B5">
      <w:pPr>
        <w:rPr>
          <w:rStyle w:val="CommentTok"/>
        </w:rPr>
      </w:pPr>
    </w:p>
    <w:p w14:paraId="41C7730B" w14:textId="77777777" w:rsidR="0031273A" w:rsidRDefault="0031273A" w:rsidP="00EE34B5">
      <w:pPr>
        <w:rPr>
          <w:rStyle w:val="CommentTok"/>
        </w:rPr>
      </w:pPr>
    </w:p>
    <w:p w14:paraId="1B95438A" w14:textId="77777777" w:rsidR="0031273A" w:rsidRDefault="0031273A" w:rsidP="00EE34B5">
      <w:pPr>
        <w:rPr>
          <w:rStyle w:val="CommentTok"/>
        </w:rPr>
      </w:pPr>
    </w:p>
    <w:p w14:paraId="484CD71B" w14:textId="77777777" w:rsidR="0031273A" w:rsidRDefault="0031273A" w:rsidP="00EE34B5">
      <w:pPr>
        <w:rPr>
          <w:rStyle w:val="CommentTok"/>
        </w:rPr>
      </w:pPr>
    </w:p>
    <w:p w14:paraId="46E4F5B5" w14:textId="77777777" w:rsidR="0031273A" w:rsidRDefault="0031273A" w:rsidP="00EE34B5">
      <w:pPr>
        <w:rPr>
          <w:rStyle w:val="CommentTok"/>
        </w:rPr>
      </w:pPr>
    </w:p>
    <w:p w14:paraId="58B304DB" w14:textId="77777777" w:rsidR="0031273A" w:rsidRDefault="0031273A" w:rsidP="00EE34B5">
      <w:pPr>
        <w:rPr>
          <w:rStyle w:val="CommentTok"/>
        </w:rPr>
      </w:pPr>
    </w:p>
    <w:p w14:paraId="66CE392C" w14:textId="77777777" w:rsidR="0031273A" w:rsidRDefault="0031273A" w:rsidP="00EE34B5">
      <w:pPr>
        <w:rPr>
          <w:rStyle w:val="CommentTok"/>
        </w:rPr>
      </w:pPr>
    </w:p>
    <w:p w14:paraId="1074313E" w14:textId="77777777" w:rsidR="0031273A" w:rsidRDefault="0031273A" w:rsidP="00EE34B5">
      <w:pPr>
        <w:rPr>
          <w:rStyle w:val="CommentTok"/>
        </w:rPr>
      </w:pPr>
    </w:p>
    <w:p w14:paraId="5491CC59" w14:textId="77777777" w:rsidR="0031273A" w:rsidRDefault="0031273A" w:rsidP="00EE34B5">
      <w:pPr>
        <w:rPr>
          <w:rStyle w:val="CommentTok"/>
        </w:rPr>
      </w:pPr>
    </w:p>
    <w:p w14:paraId="151F61E9" w14:textId="77777777" w:rsidR="0031273A" w:rsidRDefault="0031273A" w:rsidP="00EE34B5">
      <w:pPr>
        <w:rPr>
          <w:rStyle w:val="CommentTok"/>
        </w:rPr>
      </w:pPr>
    </w:p>
    <w:p w14:paraId="0ABE2D33" w14:textId="77777777" w:rsidR="00321F4E" w:rsidRDefault="00321F4E" w:rsidP="00EE34B5">
      <w:pPr>
        <w:rPr>
          <w:rStyle w:val="CommentTok"/>
        </w:rPr>
      </w:pPr>
    </w:p>
    <w:p w14:paraId="5FB508EA" w14:textId="77777777" w:rsidR="00321F4E" w:rsidRDefault="00321F4E" w:rsidP="00EE34B5">
      <w:pPr>
        <w:rPr>
          <w:rStyle w:val="CommentTok"/>
        </w:rPr>
      </w:pPr>
    </w:p>
    <w:p w14:paraId="21B7A0A5" w14:textId="77777777" w:rsidR="004F7A48" w:rsidRDefault="0031273A">
      <w:pPr>
        <w:pStyle w:val="SourceCode"/>
      </w:pPr>
      <w:r>
        <w:rPr>
          <w:rStyle w:val="CommentTok"/>
        </w:rPr>
        <w:lastRenderedPageBreak/>
        <w:t>#Visualize clusters with Dendogram for k=3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lust_avg1, </w:t>
      </w:r>
      <w:r>
        <w:rPr>
          <w:rStyle w:val="DataTypeTok"/>
        </w:rPr>
        <w:t>labels =</w:t>
      </w:r>
      <w:r>
        <w:rPr>
          <w:rStyle w:val="NormalTok"/>
        </w:rPr>
        <w:t xml:space="preserve"> data_engg</w:t>
      </w:r>
      <w:r>
        <w:rPr>
          <w:rStyle w:val="OperatorTok"/>
        </w:rPr>
        <w:t>$</w:t>
      </w:r>
      <w:r>
        <w:rPr>
          <w:rStyle w:val="NormalTok"/>
        </w:rPr>
        <w:t>SR_NO)</w:t>
      </w:r>
      <w:r>
        <w:br/>
      </w:r>
      <w:r>
        <w:rPr>
          <w:rStyle w:val="KeywordTok"/>
        </w:rPr>
        <w:t>rect.hclust</w:t>
      </w:r>
      <w:r>
        <w:rPr>
          <w:rStyle w:val="NormalTok"/>
        </w:rPr>
        <w:t xml:space="preserve">(clust_avg1, 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 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C9AAD6A" w14:textId="77777777" w:rsidR="004F7A48" w:rsidRDefault="0031273A">
      <w:pPr>
        <w:pStyle w:val="FirstParagraph"/>
      </w:pPr>
      <w:r>
        <w:rPr>
          <w:noProof/>
        </w:rPr>
        <w:drawing>
          <wp:inline distT="0" distB="0" distL="0" distR="0" wp14:anchorId="1317D80F" wp14:editId="14C86C6D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-IndivAssignmen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931289" w14:textId="77777777" w:rsidR="00321F4E" w:rsidRDefault="00321F4E" w:rsidP="00EE34B5">
      <w:pPr>
        <w:rPr>
          <w:rStyle w:val="CommentTok"/>
        </w:rPr>
      </w:pPr>
    </w:p>
    <w:p w14:paraId="28432DFB" w14:textId="79B93874" w:rsidR="00321F4E" w:rsidRPr="00321F4E" w:rsidRDefault="00321F4E" w:rsidP="00321F4E">
      <w:pPr>
        <w:pStyle w:val="SourceCode"/>
        <w:jc w:val="center"/>
        <w:rPr>
          <w:rStyle w:val="CommentTok"/>
          <w:rFonts w:eastAsiaTheme="majorEastAsia" w:cstheme="majorBidi"/>
          <w:b/>
          <w:bCs/>
          <w:szCs w:val="30"/>
        </w:rPr>
      </w:pPr>
      <w:r>
        <w:rPr>
          <w:rStyle w:val="CommentTok"/>
          <w:rFonts w:eastAsiaTheme="majorEastAsia" w:cstheme="majorBidi"/>
          <w:b/>
          <w:bCs/>
          <w:szCs w:val="30"/>
        </w:rPr>
        <w:t>Fig 3</w:t>
      </w:r>
      <w:r w:rsidRPr="00321F4E">
        <w:rPr>
          <w:rStyle w:val="CommentTok"/>
          <w:rFonts w:eastAsiaTheme="majorEastAsia" w:cstheme="majorBidi"/>
          <w:b/>
          <w:bCs/>
          <w:szCs w:val="30"/>
        </w:rPr>
        <w:t xml:space="preserve">: Hierarchical Cluster Dendogram for Average linkage showing </w:t>
      </w:r>
      <w:r>
        <w:rPr>
          <w:rStyle w:val="CommentTok"/>
          <w:rFonts w:eastAsiaTheme="majorEastAsia" w:cstheme="majorBidi"/>
          <w:b/>
          <w:bCs/>
          <w:szCs w:val="30"/>
        </w:rPr>
        <w:t>3</w:t>
      </w:r>
      <w:r w:rsidRPr="00321F4E">
        <w:rPr>
          <w:rStyle w:val="CommentTok"/>
          <w:rFonts w:eastAsiaTheme="majorEastAsia" w:cstheme="majorBidi"/>
          <w:b/>
          <w:bCs/>
          <w:szCs w:val="30"/>
        </w:rPr>
        <w:t xml:space="preserve"> Clusters</w:t>
      </w:r>
    </w:p>
    <w:p w14:paraId="6E3AFA71" w14:textId="77777777" w:rsidR="00321F4E" w:rsidRDefault="00321F4E" w:rsidP="00EE34B5">
      <w:pPr>
        <w:rPr>
          <w:rStyle w:val="CommentTok"/>
        </w:rPr>
      </w:pPr>
    </w:p>
    <w:p w14:paraId="67A6B7BC" w14:textId="77777777" w:rsidR="00321F4E" w:rsidRDefault="00321F4E" w:rsidP="00EE34B5">
      <w:pPr>
        <w:rPr>
          <w:rStyle w:val="CommentTok"/>
        </w:rPr>
      </w:pPr>
    </w:p>
    <w:p w14:paraId="01E39CB7" w14:textId="77777777" w:rsidR="00321F4E" w:rsidRDefault="00321F4E" w:rsidP="00EE34B5">
      <w:pPr>
        <w:rPr>
          <w:rStyle w:val="CommentTok"/>
        </w:rPr>
      </w:pPr>
    </w:p>
    <w:p w14:paraId="6FFBD652" w14:textId="77777777" w:rsidR="0031273A" w:rsidRDefault="0031273A" w:rsidP="00EE34B5">
      <w:pPr>
        <w:rPr>
          <w:rStyle w:val="CommentTok"/>
        </w:rPr>
      </w:pPr>
    </w:p>
    <w:p w14:paraId="2B5A0E36" w14:textId="77777777" w:rsidR="0031273A" w:rsidRDefault="0031273A" w:rsidP="00EE34B5">
      <w:pPr>
        <w:rPr>
          <w:rStyle w:val="CommentTok"/>
        </w:rPr>
      </w:pPr>
    </w:p>
    <w:p w14:paraId="38E0025D" w14:textId="77777777" w:rsidR="0031273A" w:rsidRDefault="0031273A" w:rsidP="00EE34B5">
      <w:pPr>
        <w:rPr>
          <w:rStyle w:val="CommentTok"/>
        </w:rPr>
      </w:pPr>
    </w:p>
    <w:p w14:paraId="04C76DF9" w14:textId="77777777" w:rsidR="0031273A" w:rsidRDefault="0031273A" w:rsidP="00EE34B5">
      <w:pPr>
        <w:rPr>
          <w:rStyle w:val="CommentTok"/>
        </w:rPr>
      </w:pPr>
    </w:p>
    <w:p w14:paraId="71D2A82B" w14:textId="77777777" w:rsidR="0031273A" w:rsidRDefault="0031273A" w:rsidP="00EE34B5">
      <w:pPr>
        <w:rPr>
          <w:rStyle w:val="CommentTok"/>
        </w:rPr>
      </w:pPr>
    </w:p>
    <w:p w14:paraId="398A7B19" w14:textId="77777777" w:rsidR="0031273A" w:rsidRDefault="0031273A" w:rsidP="00EE34B5">
      <w:pPr>
        <w:rPr>
          <w:rStyle w:val="CommentTok"/>
        </w:rPr>
      </w:pPr>
    </w:p>
    <w:p w14:paraId="13FFBDCC" w14:textId="77777777" w:rsidR="00321F4E" w:rsidRDefault="00321F4E" w:rsidP="00EE34B5">
      <w:pPr>
        <w:rPr>
          <w:rStyle w:val="CommentTok"/>
        </w:rPr>
      </w:pPr>
    </w:p>
    <w:p w14:paraId="5521001F" w14:textId="77777777" w:rsidR="00321F4E" w:rsidRDefault="00321F4E" w:rsidP="00EE34B5">
      <w:pPr>
        <w:rPr>
          <w:rStyle w:val="CommentTok"/>
        </w:rPr>
      </w:pPr>
    </w:p>
    <w:p w14:paraId="6E0E7AE7" w14:textId="77777777" w:rsidR="00321F4E" w:rsidRDefault="00321F4E" w:rsidP="00EE34B5">
      <w:pPr>
        <w:rPr>
          <w:rStyle w:val="CommentTok"/>
        </w:rPr>
      </w:pPr>
    </w:p>
    <w:p w14:paraId="3C8DE15C" w14:textId="77777777" w:rsidR="00321F4E" w:rsidRDefault="00321F4E" w:rsidP="00EE34B5">
      <w:pPr>
        <w:rPr>
          <w:rStyle w:val="CommentTok"/>
        </w:rPr>
      </w:pPr>
    </w:p>
    <w:p w14:paraId="2A0B6090" w14:textId="77777777" w:rsidR="00321F4E" w:rsidRDefault="00321F4E" w:rsidP="00EE34B5">
      <w:pPr>
        <w:rPr>
          <w:rStyle w:val="CommentTok"/>
        </w:rPr>
      </w:pPr>
    </w:p>
    <w:p w14:paraId="11843B7F" w14:textId="77777777" w:rsidR="00321F4E" w:rsidRDefault="00321F4E" w:rsidP="00EE34B5">
      <w:pPr>
        <w:rPr>
          <w:rStyle w:val="CommentTok"/>
        </w:rPr>
      </w:pPr>
    </w:p>
    <w:p w14:paraId="74FB7C51" w14:textId="77777777" w:rsidR="004F7A48" w:rsidRDefault="0031273A">
      <w:pPr>
        <w:pStyle w:val="SourceCode"/>
      </w:pPr>
      <w:r>
        <w:rPr>
          <w:rStyle w:val="CommentTok"/>
        </w:rPr>
        <w:lastRenderedPageBreak/>
        <w:t>#Visualize clusters with Dendogram for k=4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lust_avg1, </w:t>
      </w:r>
      <w:r>
        <w:rPr>
          <w:rStyle w:val="DataTypeTok"/>
        </w:rPr>
        <w:t>labels =</w:t>
      </w:r>
      <w:r>
        <w:rPr>
          <w:rStyle w:val="NormalTok"/>
        </w:rPr>
        <w:t xml:space="preserve"> data_engg</w:t>
      </w:r>
      <w:r>
        <w:rPr>
          <w:rStyle w:val="OperatorTok"/>
        </w:rPr>
        <w:t>$</w:t>
      </w:r>
      <w:r>
        <w:rPr>
          <w:rStyle w:val="NormalTok"/>
        </w:rPr>
        <w:t>SR_NO)</w:t>
      </w:r>
      <w:r>
        <w:br/>
      </w:r>
      <w:r>
        <w:rPr>
          <w:rStyle w:val="KeywordTok"/>
        </w:rPr>
        <w:t>rect.hclust</w:t>
      </w:r>
      <w:r>
        <w:rPr>
          <w:rStyle w:val="NormalTok"/>
        </w:rPr>
        <w:t xml:space="preserve">(clust_avg1, </w:t>
      </w:r>
      <w:r>
        <w:rPr>
          <w:rStyle w:val="DataTypeTok"/>
        </w:rPr>
        <w:t>k=</w:t>
      </w:r>
      <w:r>
        <w:rPr>
          <w:rStyle w:val="DecValTok"/>
        </w:rPr>
        <w:t>4</w:t>
      </w:r>
      <w:r>
        <w:rPr>
          <w:rStyle w:val="NormalTok"/>
        </w:rPr>
        <w:t xml:space="preserve"> 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6EDD3432" w14:textId="77777777" w:rsidR="004F7A48" w:rsidRDefault="0031273A">
      <w:pPr>
        <w:pStyle w:val="FirstParagraph"/>
      </w:pPr>
      <w:r>
        <w:rPr>
          <w:noProof/>
        </w:rPr>
        <w:drawing>
          <wp:inline distT="0" distB="0" distL="0" distR="0" wp14:anchorId="67F4552E" wp14:editId="2374BFC5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-IndivAssignmen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BD1E73" w14:textId="54E39671" w:rsidR="00321F4E" w:rsidRPr="00321F4E" w:rsidRDefault="00321F4E" w:rsidP="00321F4E">
      <w:pPr>
        <w:pStyle w:val="SourceCode"/>
        <w:jc w:val="center"/>
        <w:rPr>
          <w:rStyle w:val="CommentTok"/>
          <w:rFonts w:eastAsiaTheme="majorEastAsia" w:cstheme="majorBidi"/>
          <w:b/>
          <w:bCs/>
          <w:szCs w:val="30"/>
        </w:rPr>
      </w:pPr>
      <w:r>
        <w:rPr>
          <w:rStyle w:val="CommentTok"/>
          <w:rFonts w:eastAsiaTheme="majorEastAsia" w:cstheme="majorBidi"/>
          <w:b/>
          <w:bCs/>
          <w:szCs w:val="30"/>
        </w:rPr>
        <w:t>Fig 4</w:t>
      </w:r>
      <w:r w:rsidRPr="00321F4E">
        <w:rPr>
          <w:rStyle w:val="CommentTok"/>
          <w:rFonts w:eastAsiaTheme="majorEastAsia" w:cstheme="majorBidi"/>
          <w:b/>
          <w:bCs/>
          <w:szCs w:val="30"/>
        </w:rPr>
        <w:t xml:space="preserve">: Hierarchical Cluster Dendogram for Average linkage showing </w:t>
      </w:r>
      <w:r>
        <w:rPr>
          <w:rStyle w:val="CommentTok"/>
          <w:rFonts w:eastAsiaTheme="majorEastAsia" w:cstheme="majorBidi"/>
          <w:b/>
          <w:bCs/>
          <w:szCs w:val="30"/>
        </w:rPr>
        <w:t>4</w:t>
      </w:r>
      <w:r w:rsidRPr="00321F4E">
        <w:rPr>
          <w:rStyle w:val="CommentTok"/>
          <w:rFonts w:eastAsiaTheme="majorEastAsia" w:cstheme="majorBidi"/>
          <w:b/>
          <w:bCs/>
          <w:szCs w:val="30"/>
        </w:rPr>
        <w:t xml:space="preserve"> Clusters</w:t>
      </w:r>
    </w:p>
    <w:p w14:paraId="51B7A18A" w14:textId="77777777" w:rsidR="00321F4E" w:rsidRPr="00321F4E" w:rsidRDefault="00321F4E" w:rsidP="00EE34B5"/>
    <w:p w14:paraId="03BDC844" w14:textId="77777777" w:rsidR="00321F4E" w:rsidRDefault="00321F4E" w:rsidP="00EE34B5">
      <w:pPr>
        <w:rPr>
          <w:rStyle w:val="CommentTok"/>
        </w:rPr>
      </w:pPr>
    </w:p>
    <w:p w14:paraId="22B89998" w14:textId="77777777" w:rsidR="00321F4E" w:rsidRDefault="00321F4E" w:rsidP="00EE34B5">
      <w:pPr>
        <w:rPr>
          <w:rStyle w:val="CommentTok"/>
        </w:rPr>
      </w:pPr>
    </w:p>
    <w:p w14:paraId="1EE91B3C" w14:textId="77777777" w:rsidR="00321F4E" w:rsidRDefault="00321F4E" w:rsidP="00EE34B5">
      <w:pPr>
        <w:rPr>
          <w:rStyle w:val="CommentTok"/>
        </w:rPr>
      </w:pPr>
    </w:p>
    <w:p w14:paraId="6FC69D6B" w14:textId="77777777" w:rsidR="00321F4E" w:rsidRDefault="00321F4E" w:rsidP="00EE34B5">
      <w:pPr>
        <w:rPr>
          <w:rStyle w:val="CommentTok"/>
        </w:rPr>
      </w:pPr>
    </w:p>
    <w:p w14:paraId="3191FCCC" w14:textId="77777777" w:rsidR="00321F4E" w:rsidRDefault="00321F4E" w:rsidP="00EE34B5">
      <w:pPr>
        <w:rPr>
          <w:rStyle w:val="CommentTok"/>
        </w:rPr>
      </w:pPr>
    </w:p>
    <w:p w14:paraId="489BD961" w14:textId="77777777" w:rsidR="00321F4E" w:rsidRDefault="00321F4E" w:rsidP="00EE34B5">
      <w:pPr>
        <w:rPr>
          <w:rStyle w:val="CommentTok"/>
        </w:rPr>
      </w:pPr>
    </w:p>
    <w:p w14:paraId="1DEF2BB7" w14:textId="77777777" w:rsidR="00321F4E" w:rsidRDefault="00321F4E" w:rsidP="00EE34B5">
      <w:pPr>
        <w:rPr>
          <w:rStyle w:val="CommentTok"/>
        </w:rPr>
      </w:pPr>
    </w:p>
    <w:p w14:paraId="10A14321" w14:textId="77777777" w:rsidR="0031273A" w:rsidRDefault="0031273A" w:rsidP="00EE34B5">
      <w:pPr>
        <w:rPr>
          <w:rStyle w:val="CommentTok"/>
        </w:rPr>
      </w:pPr>
    </w:p>
    <w:p w14:paraId="159902B0" w14:textId="77777777" w:rsidR="0031273A" w:rsidRDefault="0031273A" w:rsidP="00EE34B5">
      <w:pPr>
        <w:rPr>
          <w:rStyle w:val="CommentTok"/>
        </w:rPr>
      </w:pPr>
    </w:p>
    <w:p w14:paraId="2A08C82C" w14:textId="77777777" w:rsidR="0031273A" w:rsidRDefault="0031273A" w:rsidP="00EE34B5">
      <w:pPr>
        <w:rPr>
          <w:rStyle w:val="CommentTok"/>
        </w:rPr>
      </w:pPr>
    </w:p>
    <w:p w14:paraId="2DF3F63C" w14:textId="77777777" w:rsidR="0031273A" w:rsidRDefault="0031273A" w:rsidP="00EE34B5">
      <w:pPr>
        <w:rPr>
          <w:rStyle w:val="CommentTok"/>
        </w:rPr>
      </w:pPr>
    </w:p>
    <w:p w14:paraId="033A22C2" w14:textId="77777777" w:rsidR="0031273A" w:rsidRDefault="0031273A" w:rsidP="00EE34B5">
      <w:pPr>
        <w:rPr>
          <w:rStyle w:val="CommentTok"/>
        </w:rPr>
      </w:pPr>
    </w:p>
    <w:p w14:paraId="6854207A" w14:textId="77777777" w:rsidR="0031273A" w:rsidRDefault="0031273A" w:rsidP="00EE34B5">
      <w:pPr>
        <w:rPr>
          <w:rStyle w:val="CommentTok"/>
        </w:rPr>
      </w:pPr>
    </w:p>
    <w:p w14:paraId="7E6EC468" w14:textId="77777777" w:rsidR="0031273A" w:rsidRDefault="0031273A" w:rsidP="00EE34B5">
      <w:pPr>
        <w:rPr>
          <w:rStyle w:val="CommentTok"/>
        </w:rPr>
      </w:pPr>
    </w:p>
    <w:p w14:paraId="7B6CDE46" w14:textId="77777777" w:rsidR="00321F4E" w:rsidRDefault="00321F4E" w:rsidP="00EE34B5">
      <w:pPr>
        <w:rPr>
          <w:rStyle w:val="CommentTok"/>
        </w:rPr>
      </w:pPr>
    </w:p>
    <w:p w14:paraId="74B34F7B" w14:textId="77777777" w:rsidR="00EE34B5" w:rsidRDefault="00EE34B5" w:rsidP="00EE34B5"/>
    <w:p w14:paraId="3469A7F7" w14:textId="545D6E58" w:rsidR="00EE34B5" w:rsidRPr="00EE34B5" w:rsidRDefault="00EE34B5" w:rsidP="00EE34B5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EE34B5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lastRenderedPageBreak/>
        <w:t>K-Means Clustering:</w:t>
      </w:r>
    </w:p>
    <w:p w14:paraId="0F427637" w14:textId="77065323" w:rsidR="00321F4E" w:rsidRDefault="0031273A">
      <w:pPr>
        <w:pStyle w:val="SourceCode"/>
        <w:rPr>
          <w:rStyle w:val="CommentTok"/>
        </w:rPr>
      </w:pPr>
      <w:r>
        <w:rPr>
          <w:rStyle w:val="CommentTok"/>
        </w:rPr>
        <w:t>#Do Clustering with k-mean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No change in data - hence, the same data_engg variable is used</w:t>
      </w:r>
      <w:r>
        <w:br/>
      </w:r>
    </w:p>
    <w:p w14:paraId="48B06FF5" w14:textId="77777777" w:rsidR="00321F4E" w:rsidRDefault="00321F4E">
      <w:pPr>
        <w:pStyle w:val="SourceCode"/>
        <w:rPr>
          <w:rStyle w:val="CommentTok"/>
        </w:rPr>
      </w:pPr>
    </w:p>
    <w:p w14:paraId="37285D46" w14:textId="773F0913" w:rsidR="004F7A48" w:rsidRDefault="0031273A">
      <w:pPr>
        <w:pStyle w:val="SourceCode"/>
      </w:pPr>
      <w:r>
        <w:rPr>
          <w:rStyle w:val="CommentTok"/>
        </w:rPr>
        <w:t>#Perform k-means for k=2 &amp; Visualize</w:t>
      </w:r>
      <w:r>
        <w:br/>
      </w:r>
      <w:r>
        <w:rPr>
          <w:rStyle w:val="NormalTok"/>
        </w:rPr>
        <w:t>clust_kmeans2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data_engg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clust_kmeans2, data_engg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14:paraId="228F0AB1" w14:textId="77777777" w:rsidR="004F7A48" w:rsidRDefault="0031273A">
      <w:pPr>
        <w:pStyle w:val="FirstParagraph"/>
      </w:pPr>
      <w:r>
        <w:rPr>
          <w:noProof/>
        </w:rPr>
        <w:drawing>
          <wp:inline distT="0" distB="0" distL="0" distR="0" wp14:anchorId="50EDBE49" wp14:editId="4BA9C891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-IndivAssignmen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65E9A" w14:textId="7016B466" w:rsidR="00321F4E" w:rsidRPr="00321F4E" w:rsidRDefault="00321F4E" w:rsidP="00321F4E">
      <w:pPr>
        <w:pStyle w:val="SourceCode"/>
        <w:jc w:val="center"/>
        <w:rPr>
          <w:rStyle w:val="CommentTok"/>
          <w:rFonts w:eastAsiaTheme="majorEastAsia" w:cstheme="majorBidi"/>
          <w:b/>
          <w:bCs/>
          <w:szCs w:val="30"/>
        </w:rPr>
      </w:pPr>
      <w:r>
        <w:rPr>
          <w:rStyle w:val="CommentTok"/>
          <w:rFonts w:eastAsiaTheme="majorEastAsia" w:cstheme="majorBidi"/>
          <w:b/>
          <w:bCs/>
          <w:szCs w:val="30"/>
        </w:rPr>
        <w:t>Fig 5</w:t>
      </w:r>
      <w:r w:rsidRPr="00321F4E">
        <w:rPr>
          <w:rStyle w:val="CommentTok"/>
          <w:rFonts w:eastAsiaTheme="majorEastAsia" w:cstheme="majorBidi"/>
          <w:b/>
          <w:bCs/>
          <w:szCs w:val="30"/>
        </w:rPr>
        <w:t xml:space="preserve">: </w:t>
      </w:r>
      <w:r>
        <w:rPr>
          <w:rStyle w:val="CommentTok"/>
          <w:rFonts w:eastAsiaTheme="majorEastAsia" w:cstheme="majorBidi"/>
          <w:b/>
          <w:bCs/>
          <w:szCs w:val="30"/>
        </w:rPr>
        <w:t>K-means Cluster Analysis</w:t>
      </w:r>
      <w:r w:rsidRPr="00321F4E">
        <w:rPr>
          <w:rStyle w:val="CommentTok"/>
          <w:rFonts w:eastAsiaTheme="majorEastAsia" w:cstheme="majorBidi"/>
          <w:b/>
          <w:bCs/>
          <w:szCs w:val="30"/>
        </w:rPr>
        <w:t xml:space="preserve"> showing 2 Clusters</w:t>
      </w:r>
    </w:p>
    <w:p w14:paraId="33C3E8CA" w14:textId="77777777" w:rsidR="00321F4E" w:rsidRDefault="00321F4E" w:rsidP="00321F4E">
      <w:pPr>
        <w:pStyle w:val="BodyText"/>
      </w:pPr>
    </w:p>
    <w:p w14:paraId="375235A7" w14:textId="77777777" w:rsidR="00321F4E" w:rsidRDefault="00321F4E" w:rsidP="00321F4E">
      <w:pPr>
        <w:pStyle w:val="BodyText"/>
      </w:pPr>
    </w:p>
    <w:p w14:paraId="67E1233A" w14:textId="77777777" w:rsidR="00321F4E" w:rsidRDefault="00321F4E" w:rsidP="00321F4E">
      <w:pPr>
        <w:pStyle w:val="BodyText"/>
      </w:pPr>
    </w:p>
    <w:p w14:paraId="431166ED" w14:textId="77777777" w:rsidR="00321F4E" w:rsidRDefault="00321F4E" w:rsidP="00321F4E">
      <w:pPr>
        <w:pStyle w:val="BodyText"/>
      </w:pPr>
    </w:p>
    <w:p w14:paraId="0DA6596F" w14:textId="77777777" w:rsidR="00321F4E" w:rsidRPr="00321F4E" w:rsidRDefault="00321F4E" w:rsidP="00321F4E">
      <w:pPr>
        <w:pStyle w:val="BodyText"/>
      </w:pPr>
    </w:p>
    <w:p w14:paraId="6499EDFB" w14:textId="77777777" w:rsidR="004F7A48" w:rsidRDefault="0031273A">
      <w:pPr>
        <w:pStyle w:val="SourceCode"/>
      </w:pPr>
      <w:r>
        <w:rPr>
          <w:rStyle w:val="CommentTok"/>
        </w:rPr>
        <w:lastRenderedPageBreak/>
        <w:t>#Perform k-means for k=3 &amp; Visualize</w:t>
      </w:r>
      <w:r>
        <w:br/>
      </w:r>
      <w:r>
        <w:rPr>
          <w:rStyle w:val="NormalTok"/>
        </w:rPr>
        <w:t>clust_kmeans3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data_engg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clust_kmeans3, data_engg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14:paraId="004BB38B" w14:textId="77777777" w:rsidR="004F7A48" w:rsidRDefault="0031273A">
      <w:pPr>
        <w:pStyle w:val="FirstParagraph"/>
      </w:pPr>
      <w:r>
        <w:rPr>
          <w:noProof/>
        </w:rPr>
        <w:drawing>
          <wp:inline distT="0" distB="0" distL="0" distR="0" wp14:anchorId="4B80388B" wp14:editId="11060C7C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-IndivAssignmen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4F5151" w14:textId="4B712C88" w:rsidR="00321F4E" w:rsidRPr="00321F4E" w:rsidRDefault="00321F4E" w:rsidP="00321F4E">
      <w:pPr>
        <w:pStyle w:val="SourceCode"/>
        <w:jc w:val="center"/>
        <w:rPr>
          <w:rStyle w:val="CommentTok"/>
          <w:rFonts w:eastAsiaTheme="majorEastAsia" w:cstheme="majorBidi"/>
          <w:b/>
          <w:bCs/>
          <w:szCs w:val="30"/>
        </w:rPr>
      </w:pPr>
      <w:r>
        <w:rPr>
          <w:rStyle w:val="CommentTok"/>
          <w:rFonts w:eastAsiaTheme="majorEastAsia" w:cstheme="majorBidi"/>
          <w:b/>
          <w:bCs/>
          <w:szCs w:val="30"/>
        </w:rPr>
        <w:t>Fig 6</w:t>
      </w:r>
      <w:r w:rsidRPr="00321F4E">
        <w:rPr>
          <w:rStyle w:val="CommentTok"/>
          <w:rFonts w:eastAsiaTheme="majorEastAsia" w:cstheme="majorBidi"/>
          <w:b/>
          <w:bCs/>
          <w:szCs w:val="30"/>
        </w:rPr>
        <w:t xml:space="preserve">: </w:t>
      </w:r>
      <w:r>
        <w:rPr>
          <w:rStyle w:val="CommentTok"/>
          <w:rFonts w:eastAsiaTheme="majorEastAsia" w:cstheme="majorBidi"/>
          <w:b/>
          <w:bCs/>
          <w:szCs w:val="30"/>
        </w:rPr>
        <w:t>K-means Cluster Analysis</w:t>
      </w:r>
      <w:r w:rsidRPr="00321F4E">
        <w:rPr>
          <w:rStyle w:val="CommentTok"/>
          <w:rFonts w:eastAsiaTheme="majorEastAsia" w:cstheme="majorBidi"/>
          <w:b/>
          <w:bCs/>
          <w:szCs w:val="30"/>
        </w:rPr>
        <w:t xml:space="preserve"> showing </w:t>
      </w:r>
      <w:r>
        <w:rPr>
          <w:rStyle w:val="CommentTok"/>
          <w:rFonts w:eastAsiaTheme="majorEastAsia" w:cstheme="majorBidi"/>
          <w:b/>
          <w:bCs/>
          <w:szCs w:val="30"/>
        </w:rPr>
        <w:t>3</w:t>
      </w:r>
      <w:r w:rsidRPr="00321F4E">
        <w:rPr>
          <w:rStyle w:val="CommentTok"/>
          <w:rFonts w:eastAsiaTheme="majorEastAsia" w:cstheme="majorBidi"/>
          <w:b/>
          <w:bCs/>
          <w:szCs w:val="30"/>
        </w:rPr>
        <w:t xml:space="preserve"> Clusters</w:t>
      </w:r>
    </w:p>
    <w:p w14:paraId="41C1A7CE" w14:textId="77777777" w:rsidR="00321F4E" w:rsidRDefault="00321F4E" w:rsidP="00321F4E">
      <w:pPr>
        <w:pStyle w:val="BodyText"/>
      </w:pPr>
    </w:p>
    <w:p w14:paraId="4FC64016" w14:textId="77777777" w:rsidR="00321F4E" w:rsidRDefault="00321F4E" w:rsidP="00321F4E">
      <w:pPr>
        <w:pStyle w:val="BodyText"/>
      </w:pPr>
    </w:p>
    <w:p w14:paraId="03956E4D" w14:textId="77777777" w:rsidR="00321F4E" w:rsidRDefault="00321F4E" w:rsidP="00321F4E">
      <w:pPr>
        <w:pStyle w:val="BodyText"/>
      </w:pPr>
    </w:p>
    <w:p w14:paraId="16B53F71" w14:textId="77777777" w:rsidR="00321F4E" w:rsidRDefault="00321F4E" w:rsidP="00321F4E">
      <w:pPr>
        <w:pStyle w:val="BodyText"/>
      </w:pPr>
    </w:p>
    <w:p w14:paraId="424F7FC2" w14:textId="77777777" w:rsidR="00321F4E" w:rsidRDefault="00321F4E" w:rsidP="00321F4E">
      <w:pPr>
        <w:pStyle w:val="BodyText"/>
      </w:pPr>
    </w:p>
    <w:p w14:paraId="7EE507AB" w14:textId="77777777" w:rsidR="00321F4E" w:rsidRDefault="00321F4E" w:rsidP="00321F4E">
      <w:pPr>
        <w:pStyle w:val="BodyText"/>
      </w:pPr>
    </w:p>
    <w:p w14:paraId="3364354A" w14:textId="77777777" w:rsidR="00321F4E" w:rsidRDefault="00321F4E" w:rsidP="00321F4E">
      <w:pPr>
        <w:pStyle w:val="BodyText"/>
      </w:pPr>
    </w:p>
    <w:p w14:paraId="265D2FA0" w14:textId="77777777" w:rsidR="00321F4E" w:rsidRDefault="00321F4E" w:rsidP="00321F4E">
      <w:pPr>
        <w:pStyle w:val="BodyText"/>
      </w:pPr>
    </w:p>
    <w:p w14:paraId="5FF8DB80" w14:textId="77777777" w:rsidR="00321F4E" w:rsidRPr="00321F4E" w:rsidRDefault="00321F4E" w:rsidP="00321F4E">
      <w:pPr>
        <w:pStyle w:val="BodyText"/>
      </w:pPr>
    </w:p>
    <w:p w14:paraId="73338A8C" w14:textId="77777777" w:rsidR="004F7A48" w:rsidRDefault="0031273A">
      <w:pPr>
        <w:pStyle w:val="SourceCode"/>
      </w:pPr>
      <w:r>
        <w:rPr>
          <w:rStyle w:val="CommentTok"/>
        </w:rPr>
        <w:lastRenderedPageBreak/>
        <w:t>#Perform k-means for k=4 &amp; Visualize</w:t>
      </w:r>
      <w:r>
        <w:br/>
      </w:r>
      <w:r>
        <w:rPr>
          <w:rStyle w:val="NormalTok"/>
        </w:rPr>
        <w:t>clust_kmeans4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data_engg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clust_kmeans4, data_engg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14:paraId="1B571FC3" w14:textId="77777777" w:rsidR="004F7A48" w:rsidRDefault="0031273A">
      <w:pPr>
        <w:pStyle w:val="FirstParagraph"/>
      </w:pPr>
      <w:r>
        <w:rPr>
          <w:noProof/>
        </w:rPr>
        <w:drawing>
          <wp:inline distT="0" distB="0" distL="0" distR="0" wp14:anchorId="30199850" wp14:editId="60F4EF6E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-IndivAssignmen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9F68A" w14:textId="09B66EBD" w:rsidR="00321F4E" w:rsidRPr="00321F4E" w:rsidRDefault="00321F4E" w:rsidP="00321F4E">
      <w:pPr>
        <w:pStyle w:val="SourceCode"/>
        <w:jc w:val="center"/>
        <w:rPr>
          <w:rStyle w:val="CommentTok"/>
          <w:rFonts w:eastAsiaTheme="majorEastAsia" w:cstheme="majorBidi"/>
          <w:b/>
          <w:bCs/>
          <w:szCs w:val="30"/>
        </w:rPr>
      </w:pPr>
      <w:r>
        <w:rPr>
          <w:rStyle w:val="CommentTok"/>
          <w:rFonts w:eastAsiaTheme="majorEastAsia" w:cstheme="majorBidi"/>
          <w:b/>
          <w:bCs/>
          <w:szCs w:val="30"/>
        </w:rPr>
        <w:t>Fig 7</w:t>
      </w:r>
      <w:r w:rsidRPr="00321F4E">
        <w:rPr>
          <w:rStyle w:val="CommentTok"/>
          <w:rFonts w:eastAsiaTheme="majorEastAsia" w:cstheme="majorBidi"/>
          <w:b/>
          <w:bCs/>
          <w:szCs w:val="30"/>
        </w:rPr>
        <w:t xml:space="preserve">: </w:t>
      </w:r>
      <w:r>
        <w:rPr>
          <w:rStyle w:val="CommentTok"/>
          <w:rFonts w:eastAsiaTheme="majorEastAsia" w:cstheme="majorBidi"/>
          <w:b/>
          <w:bCs/>
          <w:szCs w:val="30"/>
        </w:rPr>
        <w:t>K-means Cluster Analysis</w:t>
      </w:r>
      <w:r w:rsidRPr="00321F4E">
        <w:rPr>
          <w:rStyle w:val="CommentTok"/>
          <w:rFonts w:eastAsiaTheme="majorEastAsia" w:cstheme="majorBidi"/>
          <w:b/>
          <w:bCs/>
          <w:szCs w:val="30"/>
        </w:rPr>
        <w:t xml:space="preserve"> showing </w:t>
      </w:r>
      <w:r>
        <w:rPr>
          <w:rStyle w:val="CommentTok"/>
          <w:rFonts w:eastAsiaTheme="majorEastAsia" w:cstheme="majorBidi"/>
          <w:b/>
          <w:bCs/>
          <w:szCs w:val="30"/>
        </w:rPr>
        <w:t>4</w:t>
      </w:r>
      <w:r w:rsidRPr="00321F4E">
        <w:rPr>
          <w:rStyle w:val="CommentTok"/>
          <w:rFonts w:eastAsiaTheme="majorEastAsia" w:cstheme="majorBidi"/>
          <w:b/>
          <w:bCs/>
          <w:szCs w:val="30"/>
        </w:rPr>
        <w:t xml:space="preserve"> Clusters</w:t>
      </w:r>
    </w:p>
    <w:p w14:paraId="69099730" w14:textId="71CE16B2" w:rsidR="00321F4E" w:rsidRDefault="00321F4E" w:rsidP="00321F4E">
      <w:pPr>
        <w:pStyle w:val="BodyText"/>
        <w:rPr>
          <w:rFonts w:ascii="Arial" w:hAnsi="Arial" w:cs="Arial"/>
          <w:sz w:val="22"/>
          <w:szCs w:val="22"/>
        </w:rPr>
      </w:pPr>
      <w:r w:rsidRPr="00EE34B5">
        <w:rPr>
          <w:rFonts w:ascii="Arial" w:hAnsi="Arial" w:cs="Arial"/>
          <w:sz w:val="22"/>
          <w:szCs w:val="22"/>
        </w:rPr>
        <w:t>Now that, cluster analysis is performed using Hierarchical clustering &amp; K-means clustering techniques, let us find out the optimal values of k for the given data set, before proceeding to cluster performance analysis.</w:t>
      </w:r>
    </w:p>
    <w:p w14:paraId="7A71C3B0" w14:textId="796D2527" w:rsidR="0031273A" w:rsidRPr="0031273A" w:rsidRDefault="0031273A" w:rsidP="00321F4E">
      <w:pPr>
        <w:pStyle w:val="BodyText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31273A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Optimal k-value:</w:t>
      </w:r>
    </w:p>
    <w:p w14:paraId="36C2FF6F" w14:textId="4AA897C0" w:rsidR="00321F4E" w:rsidRPr="00EE34B5" w:rsidRDefault="00321F4E" w:rsidP="00321F4E">
      <w:pPr>
        <w:pStyle w:val="BodyText"/>
        <w:rPr>
          <w:rFonts w:ascii="Arial" w:hAnsi="Arial" w:cs="Arial"/>
          <w:sz w:val="22"/>
          <w:szCs w:val="22"/>
        </w:rPr>
      </w:pPr>
      <w:r w:rsidRPr="00EE34B5">
        <w:rPr>
          <w:rFonts w:ascii="Arial" w:hAnsi="Arial" w:cs="Arial"/>
          <w:sz w:val="22"/>
          <w:szCs w:val="22"/>
        </w:rPr>
        <w:t xml:space="preserve">An optimal value of ‘k’ can be known by computing the Average Silhouette values for different ‘k’ values. The ‘k’ value with </w:t>
      </w:r>
      <w:r w:rsidR="007E3F76" w:rsidRPr="00EE34B5">
        <w:rPr>
          <w:rFonts w:ascii="Arial" w:hAnsi="Arial" w:cs="Arial"/>
          <w:sz w:val="22"/>
          <w:szCs w:val="22"/>
        </w:rPr>
        <w:t>higher average Silhouette value will be the optimum.</w:t>
      </w:r>
    </w:p>
    <w:p w14:paraId="6D6A2850" w14:textId="77777777" w:rsidR="00EE34B5" w:rsidRDefault="0031273A">
      <w:pPr>
        <w:pStyle w:val="SourceCode"/>
        <w:rPr>
          <w:rStyle w:val="CommentTok"/>
        </w:rPr>
      </w:pPr>
      <w:r>
        <w:rPr>
          <w:rStyle w:val="CommentTok"/>
        </w:rPr>
        <w:t># To know optimal k value: Compute average silhouette for k clusters</w:t>
      </w:r>
      <w:r>
        <w:br/>
      </w:r>
      <w:r>
        <w:br/>
      </w:r>
      <w:r>
        <w:rPr>
          <w:rStyle w:val="CommentTok"/>
        </w:rPr>
        <w:t xml:space="preserve">#Silhouette </w:t>
      </w:r>
      <w:r>
        <w:br/>
      </w:r>
      <w:r>
        <w:rPr>
          <w:rStyle w:val="NormalTok"/>
        </w:rPr>
        <w:t>avg_si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) {</w:t>
      </w:r>
      <w:r>
        <w:br/>
      </w:r>
      <w:r>
        <w:rPr>
          <w:rStyle w:val="NormalTok"/>
        </w:rPr>
        <w:t xml:space="preserve">  km.res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data_engg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centers =</w:t>
      </w:r>
      <w:r>
        <w:rPr>
          <w:rStyle w:val="NormalTok"/>
        </w:rPr>
        <w:t xml:space="preserve"> k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s &lt;-</w:t>
      </w:r>
      <w:r>
        <w:rPr>
          <w:rStyle w:val="StringTok"/>
        </w:rPr>
        <w:t xml:space="preserve"> </w:t>
      </w:r>
      <w:r>
        <w:rPr>
          <w:rStyle w:val="KeywordTok"/>
        </w:rPr>
        <w:t>silhouette</w:t>
      </w:r>
      <w:r>
        <w:rPr>
          <w:rStyle w:val="NormalTok"/>
        </w:rPr>
        <w:t>(km.res</w:t>
      </w:r>
      <w:r>
        <w:rPr>
          <w:rStyle w:val="OperatorTok"/>
        </w:rPr>
        <w:t>$</w:t>
      </w:r>
      <w:r>
        <w:rPr>
          <w:rStyle w:val="NormalTok"/>
        </w:rPr>
        <w:t xml:space="preserve">cluster, </w:t>
      </w:r>
      <w:r>
        <w:rPr>
          <w:rStyle w:val="KeywordTok"/>
        </w:rPr>
        <w:t>dist</w:t>
      </w:r>
      <w:r>
        <w:rPr>
          <w:rStyle w:val="NormalTok"/>
        </w:rPr>
        <w:t>(data_engg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 xml:space="preserve">(ss[, 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</w:p>
    <w:p w14:paraId="786A4A49" w14:textId="1C996E30" w:rsidR="004F7A48" w:rsidRDefault="0031273A">
      <w:pPr>
        <w:pStyle w:val="SourceCode"/>
      </w:pPr>
      <w:r>
        <w:rPr>
          <w:rStyle w:val="CommentTok"/>
        </w:rPr>
        <w:t xml:space="preserve"># Compute and plot wss for k = 2 to k = </w:t>
      </w:r>
      <w:r w:rsidR="007E3F76">
        <w:rPr>
          <w:rStyle w:val="CommentTok"/>
        </w:rPr>
        <w:t>1</w:t>
      </w:r>
      <w:r>
        <w:rPr>
          <w:rStyle w:val="CommentTok"/>
        </w:rPr>
        <w:t>6</w:t>
      </w:r>
      <w:r>
        <w:br/>
      </w:r>
      <w:r>
        <w:rPr>
          <w:rStyle w:val="NormalTok"/>
        </w:rPr>
        <w:t>k.values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 w:rsidR="007E3F76" w:rsidRPr="007E3F76">
        <w:rPr>
          <w:rStyle w:val="DecValTok"/>
        </w:rPr>
        <w:t xml:space="preserve"> </w:t>
      </w:r>
      <w:r w:rsidR="007E3F76">
        <w:rPr>
          <w:rStyle w:val="DecValTok"/>
        </w:rPr>
        <w:t>1</w:t>
      </w:r>
      <w:r>
        <w:rPr>
          <w:rStyle w:val="DecValTok"/>
        </w:rPr>
        <w:t>6</w:t>
      </w:r>
      <w:r>
        <w:br/>
      </w:r>
      <w:r>
        <w:br/>
      </w:r>
      <w:r>
        <w:rPr>
          <w:rStyle w:val="CommentTok"/>
        </w:rPr>
        <w:t># extract avg silhouette for 2-</w:t>
      </w:r>
      <w:r w:rsidR="007E3F76">
        <w:rPr>
          <w:rStyle w:val="CommentTok"/>
        </w:rPr>
        <w:t>1</w:t>
      </w:r>
      <w:r>
        <w:rPr>
          <w:rStyle w:val="CommentTok"/>
        </w:rPr>
        <w:t>6 clusters</w:t>
      </w:r>
      <w:r>
        <w:br/>
      </w:r>
      <w:r>
        <w:rPr>
          <w:rStyle w:val="NormalTok"/>
        </w:rPr>
        <w:t>avg_sil_values &lt;-</w:t>
      </w:r>
      <w:r>
        <w:rPr>
          <w:rStyle w:val="StringTok"/>
        </w:rPr>
        <w:t xml:space="preserve"> </w:t>
      </w:r>
      <w:r>
        <w:rPr>
          <w:rStyle w:val="KeywordTok"/>
        </w:rPr>
        <w:t>map_dbl</w:t>
      </w:r>
      <w:r>
        <w:rPr>
          <w:rStyle w:val="NormalTok"/>
        </w:rPr>
        <w:t>(k.values, avg_sil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k.values, avg_sil_value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fram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clusters 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verage Silhouettes"</w:t>
      </w:r>
      <w:r>
        <w:rPr>
          <w:rStyle w:val="NormalTok"/>
        </w:rPr>
        <w:t>)</w:t>
      </w:r>
    </w:p>
    <w:p w14:paraId="20B0D98B" w14:textId="5C3C34B6" w:rsidR="004F7A48" w:rsidRDefault="007E3F76">
      <w:pPr>
        <w:pStyle w:val="FirstParagraph"/>
      </w:pPr>
      <w:r w:rsidRPr="007E3F76">
        <w:drawing>
          <wp:inline distT="0" distB="0" distL="0" distR="0" wp14:anchorId="0CBF1664" wp14:editId="19CABFDD">
            <wp:extent cx="6616700" cy="4686300"/>
            <wp:effectExtent l="0" t="0" r="12700" b="1270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16700" cy="468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A9D24" w14:textId="0CD7DC25" w:rsidR="00EE34B5" w:rsidRPr="00C35454" w:rsidRDefault="00EE34B5" w:rsidP="00C35454">
      <w:pPr>
        <w:pStyle w:val="SourceCode"/>
        <w:jc w:val="center"/>
        <w:rPr>
          <w:rFonts w:ascii="Consolas" w:eastAsiaTheme="majorEastAsia" w:hAnsi="Consolas" w:cstheme="majorBidi"/>
          <w:b/>
          <w:bCs/>
          <w:i/>
          <w:color w:val="8F5902"/>
          <w:sz w:val="22"/>
          <w:szCs w:val="30"/>
          <w:shd w:val="clear" w:color="auto" w:fill="F8F8F8"/>
        </w:rPr>
      </w:pPr>
      <w:r>
        <w:rPr>
          <w:rStyle w:val="CommentTok"/>
          <w:rFonts w:eastAsiaTheme="majorEastAsia" w:cstheme="majorBidi"/>
          <w:b/>
          <w:bCs/>
          <w:szCs w:val="30"/>
        </w:rPr>
        <w:t>Fig 8</w:t>
      </w:r>
      <w:r w:rsidRPr="00321F4E">
        <w:rPr>
          <w:rStyle w:val="CommentTok"/>
          <w:rFonts w:eastAsiaTheme="majorEastAsia" w:cstheme="majorBidi"/>
          <w:b/>
          <w:bCs/>
          <w:szCs w:val="30"/>
        </w:rPr>
        <w:t xml:space="preserve">: </w:t>
      </w:r>
      <w:r>
        <w:rPr>
          <w:rStyle w:val="CommentTok"/>
          <w:rFonts w:eastAsiaTheme="majorEastAsia" w:cstheme="majorBidi"/>
          <w:b/>
          <w:bCs/>
          <w:szCs w:val="30"/>
        </w:rPr>
        <w:t>Average Silhouette for range of ‘k’ values</w:t>
      </w:r>
    </w:p>
    <w:p w14:paraId="3B43C944" w14:textId="2D2C0566" w:rsidR="007E3F76" w:rsidRPr="00EE34B5" w:rsidRDefault="0031273A" w:rsidP="00EE34B5">
      <w:pPr>
        <w:rPr>
          <w:rFonts w:ascii="Arial" w:hAnsi="Arial" w:cs="Arial"/>
          <w:sz w:val="22"/>
          <w:szCs w:val="22"/>
        </w:rPr>
      </w:pPr>
      <w:r w:rsidRPr="00EE34B5">
        <w:rPr>
          <w:rFonts w:ascii="Arial" w:hAnsi="Arial" w:cs="Arial"/>
          <w:sz w:val="22"/>
          <w:szCs w:val="22"/>
        </w:rPr>
        <w:t>From average Silhouette</w:t>
      </w:r>
      <w:r w:rsidR="007E3F76" w:rsidRPr="00EE34B5">
        <w:rPr>
          <w:rFonts w:ascii="Arial" w:hAnsi="Arial" w:cs="Arial"/>
          <w:sz w:val="22"/>
          <w:szCs w:val="22"/>
        </w:rPr>
        <w:t xml:space="preserve"> plot above</w:t>
      </w:r>
      <w:r w:rsidRPr="00EE34B5">
        <w:rPr>
          <w:rFonts w:ascii="Arial" w:hAnsi="Arial" w:cs="Arial"/>
          <w:sz w:val="22"/>
          <w:szCs w:val="22"/>
        </w:rPr>
        <w:t xml:space="preserve">, </w:t>
      </w:r>
      <w:r w:rsidR="007E3F76" w:rsidRPr="00EE34B5">
        <w:rPr>
          <w:rFonts w:ascii="Arial" w:hAnsi="Arial" w:cs="Arial"/>
          <w:sz w:val="22"/>
          <w:szCs w:val="22"/>
        </w:rPr>
        <w:t>though k= 8 or 13 has highest value in Y-axis,</w:t>
      </w:r>
      <w:r w:rsidR="00C35454">
        <w:rPr>
          <w:rFonts w:ascii="Arial" w:hAnsi="Arial" w:cs="Arial"/>
          <w:sz w:val="22"/>
          <w:szCs w:val="22"/>
        </w:rPr>
        <w:t xml:space="preserve"> </w:t>
      </w:r>
      <w:r w:rsidR="007E3F76" w:rsidRPr="00EE34B5">
        <w:rPr>
          <w:rFonts w:ascii="Arial" w:hAnsi="Arial" w:cs="Arial"/>
          <w:sz w:val="22"/>
          <w:szCs w:val="22"/>
        </w:rPr>
        <w:t>we will ignore k values beyond 4, so as to not make very granular clus</w:t>
      </w:r>
      <w:r w:rsidR="00C35454">
        <w:rPr>
          <w:rFonts w:ascii="Arial" w:hAnsi="Arial" w:cs="Arial"/>
          <w:sz w:val="22"/>
          <w:szCs w:val="22"/>
        </w:rPr>
        <w:t xml:space="preserve">ters. </w:t>
      </w:r>
    </w:p>
    <w:p w14:paraId="42C7E420" w14:textId="5143C08C" w:rsidR="00411BAD" w:rsidRPr="00EE34B5" w:rsidRDefault="00411BAD" w:rsidP="00EE34B5">
      <w:pPr>
        <w:rPr>
          <w:rFonts w:ascii="Arial" w:hAnsi="Arial" w:cs="Arial"/>
          <w:sz w:val="22"/>
          <w:szCs w:val="22"/>
        </w:rPr>
      </w:pPr>
      <w:r w:rsidRPr="00EE34B5">
        <w:rPr>
          <w:rFonts w:ascii="Arial" w:hAnsi="Arial" w:cs="Arial"/>
          <w:sz w:val="22"/>
          <w:szCs w:val="22"/>
        </w:rPr>
        <w:t>k=5 has same silhouette value as that of 4. Hence, having 5 clusters is same as having 4.</w:t>
      </w:r>
    </w:p>
    <w:p w14:paraId="08DE072D" w14:textId="77777777" w:rsidR="0031273A" w:rsidRDefault="00411BAD" w:rsidP="00EE34B5">
      <w:pPr>
        <w:rPr>
          <w:rFonts w:ascii="Arial" w:hAnsi="Arial" w:cs="Arial"/>
          <w:sz w:val="22"/>
          <w:szCs w:val="22"/>
        </w:rPr>
      </w:pPr>
      <w:r w:rsidRPr="00EE34B5">
        <w:rPr>
          <w:rFonts w:ascii="Arial" w:hAnsi="Arial" w:cs="Arial"/>
          <w:sz w:val="22"/>
          <w:szCs w:val="22"/>
        </w:rPr>
        <w:t>O</w:t>
      </w:r>
      <w:r w:rsidR="007E3F76" w:rsidRPr="00EE34B5">
        <w:rPr>
          <w:rFonts w:ascii="Arial" w:hAnsi="Arial" w:cs="Arial"/>
          <w:sz w:val="22"/>
          <w:szCs w:val="22"/>
        </w:rPr>
        <w:t>ptimal k will be</w:t>
      </w:r>
      <w:r w:rsidR="0031273A" w:rsidRPr="00EE34B5">
        <w:rPr>
          <w:rFonts w:ascii="Arial" w:hAnsi="Arial" w:cs="Arial"/>
          <w:sz w:val="22"/>
          <w:szCs w:val="22"/>
        </w:rPr>
        <w:t xml:space="preserve"> 4 followed closely by 2</w:t>
      </w:r>
      <w:r w:rsidR="00C35454">
        <w:rPr>
          <w:rFonts w:ascii="Arial" w:hAnsi="Arial" w:cs="Arial"/>
          <w:sz w:val="22"/>
          <w:szCs w:val="22"/>
        </w:rPr>
        <w:t>. Let us compare results of both clustering techniques.</w:t>
      </w:r>
    </w:p>
    <w:p w14:paraId="792F96CB" w14:textId="48C6048A" w:rsidR="00C35454" w:rsidRPr="0031273A" w:rsidRDefault="00C35454" w:rsidP="00EE34B5">
      <w:pPr>
        <w:rPr>
          <w:rFonts w:ascii="Arial" w:hAnsi="Arial" w:cs="Arial"/>
          <w:sz w:val="22"/>
          <w:szCs w:val="22"/>
        </w:rPr>
      </w:pPr>
      <w:r w:rsidRPr="00C3545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lastRenderedPageBreak/>
        <w:t>Hierarchical vs K-means Comparison:</w:t>
      </w:r>
    </w:p>
    <w:p w14:paraId="48931BA8" w14:textId="77777777" w:rsidR="001D4163" w:rsidRDefault="001D4163" w:rsidP="00EE34B5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</w:p>
    <w:p w14:paraId="6A6FF374" w14:textId="79928DF4" w:rsidR="00465246" w:rsidRPr="00465246" w:rsidRDefault="00465246" w:rsidP="00EE34B5">
      <w:pPr>
        <w:rPr>
          <w:rFonts w:ascii="Arial" w:hAnsi="Arial" w:cs="Arial"/>
          <w:sz w:val="22"/>
          <w:szCs w:val="22"/>
        </w:rPr>
      </w:pPr>
      <w:r w:rsidRPr="00465246">
        <w:rPr>
          <w:rFonts w:ascii="Arial" w:hAnsi="Arial" w:cs="Arial"/>
          <w:sz w:val="22"/>
          <w:szCs w:val="22"/>
        </w:rPr>
        <w:t xml:space="preserve">For values of k=2,3,4, let us compare the results in tabular format as below: </w:t>
      </w:r>
    </w:p>
    <w:tbl>
      <w:tblPr>
        <w:tblW w:w="10600" w:type="dxa"/>
        <w:tblLook w:val="04A0" w:firstRow="1" w:lastRow="0" w:firstColumn="1" w:lastColumn="0" w:noHBand="0" w:noVBand="1"/>
      </w:tblPr>
      <w:tblGrid>
        <w:gridCol w:w="1364"/>
        <w:gridCol w:w="1436"/>
        <w:gridCol w:w="1300"/>
        <w:gridCol w:w="1266"/>
        <w:gridCol w:w="1334"/>
        <w:gridCol w:w="1300"/>
        <w:gridCol w:w="1266"/>
        <w:gridCol w:w="1334"/>
      </w:tblGrid>
      <w:tr w:rsidR="00465246" w:rsidRPr="00465246" w14:paraId="2E7AE00B" w14:textId="77777777" w:rsidTr="00465246">
        <w:trPr>
          <w:trHeight w:val="380"/>
        </w:trPr>
        <w:tc>
          <w:tcPr>
            <w:tcW w:w="28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499F1" w14:textId="77777777" w:rsidR="00465246" w:rsidRPr="00465246" w:rsidRDefault="00465246" w:rsidP="00465246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8"/>
                <w:szCs w:val="28"/>
              </w:rPr>
            </w:pPr>
            <w:r w:rsidRPr="00465246">
              <w:rPr>
                <w:rFonts w:ascii="Calibri" w:eastAsia="Times New Roman" w:hAnsi="Calibri"/>
                <w:b/>
                <w:bCs/>
                <w:color w:val="000000"/>
                <w:sz w:val="28"/>
                <w:szCs w:val="28"/>
              </w:rPr>
              <w:t>K=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29C94" w14:textId="77777777" w:rsidR="00465246" w:rsidRPr="00465246" w:rsidRDefault="00465246" w:rsidP="00465246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D8E12" w14:textId="77777777" w:rsidR="00465246" w:rsidRPr="00465246" w:rsidRDefault="00465246" w:rsidP="00465246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8"/>
                <w:szCs w:val="28"/>
              </w:rPr>
            </w:pPr>
            <w:r w:rsidRPr="00465246">
              <w:rPr>
                <w:rFonts w:ascii="Calibri" w:eastAsia="Times New Roman" w:hAnsi="Calibri"/>
                <w:b/>
                <w:bCs/>
                <w:color w:val="000000"/>
                <w:sz w:val="28"/>
                <w:szCs w:val="28"/>
              </w:rPr>
              <w:t>K=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FF3C5" w14:textId="77777777" w:rsidR="00465246" w:rsidRPr="00465246" w:rsidRDefault="00465246" w:rsidP="00465246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6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7C559" w14:textId="77777777" w:rsidR="00465246" w:rsidRPr="00465246" w:rsidRDefault="00465246" w:rsidP="00465246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8"/>
                <w:szCs w:val="28"/>
              </w:rPr>
            </w:pPr>
            <w:r w:rsidRPr="00465246">
              <w:rPr>
                <w:rFonts w:ascii="Calibri" w:eastAsia="Times New Roman" w:hAnsi="Calibri"/>
                <w:b/>
                <w:bCs/>
                <w:color w:val="000000"/>
                <w:sz w:val="28"/>
                <w:szCs w:val="28"/>
              </w:rPr>
              <w:t>K=4</w:t>
            </w:r>
          </w:p>
        </w:tc>
      </w:tr>
      <w:tr w:rsidR="00465246" w:rsidRPr="00465246" w14:paraId="79003B3F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1D160" w14:textId="77777777" w:rsidR="00465246" w:rsidRPr="00465246" w:rsidRDefault="00465246" w:rsidP="00465246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 w:rsidRPr="00465246">
              <w:rPr>
                <w:rFonts w:ascii="Calibri" w:eastAsia="Times New Roman" w:hAnsi="Calibri"/>
                <w:b/>
                <w:bCs/>
                <w:color w:val="000000"/>
              </w:rPr>
              <w:t xml:space="preserve">Average 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A1F5F" w14:textId="77777777" w:rsidR="00465246" w:rsidRPr="00465246" w:rsidRDefault="00465246" w:rsidP="00465246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 w:rsidRPr="00465246">
              <w:rPr>
                <w:rFonts w:ascii="Calibri" w:eastAsia="Times New Roman" w:hAnsi="Calibri"/>
                <w:b/>
                <w:bCs/>
                <w:color w:val="000000"/>
              </w:rPr>
              <w:t>K-mean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27500" w14:textId="77777777" w:rsidR="00465246" w:rsidRPr="00465246" w:rsidRDefault="00465246" w:rsidP="00465246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F53A4" w14:textId="77777777" w:rsidR="00465246" w:rsidRPr="00465246" w:rsidRDefault="00465246" w:rsidP="00465246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 w:rsidRPr="00465246">
              <w:rPr>
                <w:rFonts w:ascii="Calibri" w:eastAsia="Times New Roman" w:hAnsi="Calibri"/>
                <w:b/>
                <w:bCs/>
                <w:color w:val="000000"/>
              </w:rPr>
              <w:t>Average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8C832" w14:textId="77777777" w:rsidR="00465246" w:rsidRPr="00465246" w:rsidRDefault="00465246" w:rsidP="00465246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 w:rsidRPr="00465246">
              <w:rPr>
                <w:rFonts w:ascii="Calibri" w:eastAsia="Times New Roman" w:hAnsi="Calibri"/>
                <w:b/>
                <w:bCs/>
                <w:color w:val="000000"/>
              </w:rPr>
              <w:t>K-mean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4E553" w14:textId="77777777" w:rsidR="00465246" w:rsidRPr="00465246" w:rsidRDefault="00465246" w:rsidP="00465246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EA612" w14:textId="77777777" w:rsidR="00465246" w:rsidRPr="00465246" w:rsidRDefault="00465246" w:rsidP="00465246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 w:rsidRPr="00465246">
              <w:rPr>
                <w:rFonts w:ascii="Calibri" w:eastAsia="Times New Roman" w:hAnsi="Calibri"/>
                <w:b/>
                <w:bCs/>
                <w:color w:val="000000"/>
              </w:rPr>
              <w:t>Average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609BC" w14:textId="77777777" w:rsidR="00465246" w:rsidRPr="00465246" w:rsidRDefault="00465246" w:rsidP="00465246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 w:rsidRPr="00465246">
              <w:rPr>
                <w:rFonts w:ascii="Calibri" w:eastAsia="Times New Roman" w:hAnsi="Calibri"/>
                <w:b/>
                <w:bCs/>
                <w:color w:val="000000"/>
              </w:rPr>
              <w:t>K-means</w:t>
            </w:r>
          </w:p>
        </w:tc>
      </w:tr>
      <w:tr w:rsidR="00465246" w:rsidRPr="00465246" w14:paraId="448757B6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8EDEAC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0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A55B1A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E600A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50734FA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2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0883064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53071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91016CB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2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9476F57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2</w:t>
            </w:r>
          </w:p>
        </w:tc>
      </w:tr>
      <w:tr w:rsidR="00465246" w:rsidRPr="00465246" w14:paraId="44712338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73CCBB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2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260FDB6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1DFBF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332177C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0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5FDF660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180D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8197CC5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0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4D46D47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0</w:t>
            </w:r>
          </w:p>
        </w:tc>
      </w:tr>
      <w:tr w:rsidR="00465246" w:rsidRPr="00465246" w14:paraId="521B9904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36100CC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6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B6869B2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BDED4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F904CF3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6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DE4C956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CD7E2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0C2EBAB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6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0D7CE8B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6</w:t>
            </w:r>
          </w:p>
        </w:tc>
      </w:tr>
      <w:tr w:rsidR="00465246" w:rsidRPr="00465246" w14:paraId="4991DFC6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7CA0539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8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C371C38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2793F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63224C1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8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CB8C2CC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5FF47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1EF014F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8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9122E94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8</w:t>
            </w:r>
          </w:p>
        </w:tc>
      </w:tr>
      <w:tr w:rsidR="00465246" w:rsidRPr="00465246" w14:paraId="7B113EFD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C427A14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9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D525897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D4E20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E4B2773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9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4352A24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E65D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5B6D7BC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9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27EF1DC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9</w:t>
            </w:r>
          </w:p>
        </w:tc>
      </w:tr>
      <w:tr w:rsidR="00465246" w:rsidRPr="00465246" w14:paraId="57931229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FAA6758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5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74B897D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6572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AAB4039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5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6CBB39C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6268A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9F13ED2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5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703CB18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5</w:t>
            </w:r>
          </w:p>
        </w:tc>
      </w:tr>
      <w:tr w:rsidR="00465246" w:rsidRPr="00465246" w14:paraId="490FC44E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02CA2CF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0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B6EB8F8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AA66F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08FCDD5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0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7D85899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B8E7F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926585B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0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F187A11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0</w:t>
            </w:r>
          </w:p>
        </w:tc>
      </w:tr>
      <w:tr w:rsidR="00465246" w:rsidRPr="00465246" w14:paraId="4FAA20AE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CEAADEA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1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21ED215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E5503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3ABFFE5A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1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28D8740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AAA2C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4AF20A4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1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D84186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1</w:t>
            </w:r>
          </w:p>
        </w:tc>
      </w:tr>
      <w:tr w:rsidR="00465246" w:rsidRPr="00465246" w14:paraId="0AEE47A8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CB4A2A1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6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8CFD826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40597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7775F3F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6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398DFB95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95B2C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72B6AD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6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7AFB637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6</w:t>
            </w:r>
          </w:p>
        </w:tc>
      </w:tr>
      <w:tr w:rsidR="00465246" w:rsidRPr="00465246" w14:paraId="4297D441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23FAC2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4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FBD4ABD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8E908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140D6D5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4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F7E9E32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79E76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8D6D47A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4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4A254B0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4</w:t>
            </w:r>
          </w:p>
        </w:tc>
      </w:tr>
      <w:tr w:rsidR="00465246" w:rsidRPr="00465246" w14:paraId="1C44C578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5B6A62B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B119051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A6551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46DB1DD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F4D322B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A6F04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5CD1CCA9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77A551EC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</w:t>
            </w:r>
          </w:p>
        </w:tc>
      </w:tr>
      <w:tr w:rsidR="00465246" w:rsidRPr="00465246" w14:paraId="6FF6ABA8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5585474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8ACA108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AA745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ADFC32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54F8FA1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5FE1C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60326438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083B8F57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</w:t>
            </w:r>
          </w:p>
        </w:tc>
      </w:tr>
      <w:tr w:rsidR="00465246" w:rsidRPr="00465246" w14:paraId="272D53CE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5244EE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3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3CF4E6E3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A77EC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35E749F7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3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50D492C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CD88D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0CCC8293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3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1CBA03B7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3</w:t>
            </w:r>
          </w:p>
        </w:tc>
      </w:tr>
      <w:tr w:rsidR="00465246" w:rsidRPr="00465246" w14:paraId="36A92557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0F4D4E3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4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B97D425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25474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65EA4C9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4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7E460CD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271A4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1EAE59E7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4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1BBA4AC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4</w:t>
            </w:r>
          </w:p>
        </w:tc>
      </w:tr>
      <w:tr w:rsidR="00465246" w:rsidRPr="00465246" w14:paraId="4AE76A1F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20A3FB1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8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E3A2EE9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670AC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2BD29AA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8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DF4148E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57576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5D37FC98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8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47E22D0F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8</w:t>
            </w:r>
          </w:p>
        </w:tc>
      </w:tr>
      <w:tr w:rsidR="00465246" w:rsidRPr="00465246" w14:paraId="06615345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ADF00A7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9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828D4E5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C20F1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208AFE3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9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2509EB6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580B5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7487A2BA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9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127AA6E5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9</w:t>
            </w:r>
          </w:p>
        </w:tc>
      </w:tr>
      <w:tr w:rsidR="00465246" w:rsidRPr="00465246" w14:paraId="54309E0D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5EC43AC2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4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90F0343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CF290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65F25441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4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1C972891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C0C2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796C21D1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4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445A385A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4</w:t>
            </w:r>
          </w:p>
        </w:tc>
      </w:tr>
      <w:tr w:rsidR="00465246" w:rsidRPr="00465246" w14:paraId="4BA6932D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682C2BE4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5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019CBB80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1BFAA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DB2D65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5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40D6B209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8CD9A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4074479D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5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47EC347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5</w:t>
            </w:r>
          </w:p>
        </w:tc>
      </w:tr>
      <w:tr w:rsidR="00465246" w:rsidRPr="00465246" w14:paraId="5337E56B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5068F12D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3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64F91E4B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C0002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1B69219F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 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B3BA2E2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494F0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132970D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3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CD99BB9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3</w:t>
            </w:r>
          </w:p>
        </w:tc>
      </w:tr>
      <w:tr w:rsidR="00465246" w:rsidRPr="00465246" w14:paraId="37C5C5EE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2691237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3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33EC8160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C1EF6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1EAC8A1A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 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5C3ACCE7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3A25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1008D1EF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3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3D6A72E0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3</w:t>
            </w:r>
          </w:p>
        </w:tc>
      </w:tr>
      <w:tr w:rsidR="00465246" w:rsidRPr="00465246" w14:paraId="0D0C9171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39470B09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7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757F2E5C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27450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63D4E253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 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78FB6C01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B6B1B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13F8D7AF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7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C770521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7</w:t>
            </w:r>
          </w:p>
        </w:tc>
      </w:tr>
      <w:tr w:rsidR="00465246" w:rsidRPr="00465246" w14:paraId="4FFF5FEE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36345659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5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10E153F3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E4CEC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4FB9C3B0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 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4951B7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C817A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1D0FCA7D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5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01D7D47D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5</w:t>
            </w:r>
          </w:p>
        </w:tc>
      </w:tr>
      <w:tr w:rsidR="00465246" w:rsidRPr="00465246" w14:paraId="22AA405F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131000DD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6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67FDC8C4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C0709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7E769319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3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25F61414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D0F9D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2EFCFDC3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6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3A9FE1E7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6</w:t>
            </w:r>
          </w:p>
        </w:tc>
      </w:tr>
      <w:tr w:rsidR="00465246" w:rsidRPr="00465246" w14:paraId="68781517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7874541A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7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1CB5040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262D2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1525D547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3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6773C71A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A2721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1DAC1267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7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6D4AC518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7</w:t>
            </w:r>
          </w:p>
        </w:tc>
      </w:tr>
      <w:tr w:rsidR="00465246" w:rsidRPr="00465246" w14:paraId="7B82A669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61CDF86F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1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35C09570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1BEBB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676EEBFD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7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256043DF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87842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3ACA694C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1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0236630D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1</w:t>
            </w:r>
          </w:p>
        </w:tc>
      </w:tr>
      <w:tr w:rsidR="00465246" w:rsidRPr="00465246" w14:paraId="4481041B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5E370F4B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2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0152987A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026D5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78CEA127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5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2A09506D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F37CB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59EC4A8D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2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58F4DAF6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2</w:t>
            </w:r>
          </w:p>
        </w:tc>
      </w:tr>
      <w:tr w:rsidR="00465246" w:rsidRPr="00465246" w14:paraId="6C0FB76D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4875980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7781473B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6AA6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70150B82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6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72677A5A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DBFEA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8392B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5F332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465246" w:rsidRPr="00465246" w14:paraId="3779CA85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31FCD0E0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4AE5FA04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540B8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0B80C7CF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7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667E1881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EF192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62650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88E5A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465246" w:rsidRPr="00465246" w14:paraId="6F212E1B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B1028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7B614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11E85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23DC9488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1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603AF26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35BAC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0BD08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0DD28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465246" w:rsidRPr="00465246" w14:paraId="51010EC1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2B545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114D3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8A6AF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4A8F8514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2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7EF133B1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90EEE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7D3B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6FFD2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465246" w:rsidRPr="00465246" w14:paraId="7FBC4E44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FD86F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ED763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9F298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4C3C6DFC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 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4554424D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05113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31C38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E73C5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</w:tr>
      <w:tr w:rsidR="00465246" w:rsidRPr="00465246" w14:paraId="438BF51F" w14:textId="77777777" w:rsidTr="00465246">
        <w:trPr>
          <w:trHeight w:val="320"/>
        </w:trPr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370B9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86A4F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33157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1538ABE0" w14:textId="77777777" w:rsidR="00465246" w:rsidRPr="00465246" w:rsidRDefault="00465246" w:rsidP="00465246">
            <w:pPr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 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3A267EFA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  <w:r w:rsidRPr="00465246">
              <w:rPr>
                <w:rFonts w:ascii="Calibri" w:eastAsia="Times New Roman" w:hAnsi="Calibri"/>
                <w:color w:val="000000"/>
              </w:rPr>
              <w:t>2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2050C" w14:textId="77777777" w:rsidR="00465246" w:rsidRPr="00465246" w:rsidRDefault="00465246" w:rsidP="00465246">
            <w:pPr>
              <w:jc w:val="right"/>
              <w:rPr>
                <w:rFonts w:ascii="Calibri" w:eastAsia="Times New Roman" w:hAnsi="Calibri"/>
                <w:color w:val="000000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8A176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6E856" w14:textId="77777777" w:rsidR="00465246" w:rsidRPr="00465246" w:rsidRDefault="00465246" w:rsidP="00465246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14:paraId="33E6659D" w14:textId="2CE16CB3" w:rsidR="00465246" w:rsidRPr="00C35454" w:rsidRDefault="00465246" w:rsidP="00465246">
      <w:pPr>
        <w:pStyle w:val="SourceCode"/>
        <w:jc w:val="center"/>
        <w:rPr>
          <w:rFonts w:ascii="Consolas" w:eastAsiaTheme="majorEastAsia" w:hAnsi="Consolas" w:cstheme="majorBidi"/>
          <w:b/>
          <w:bCs/>
          <w:i/>
          <w:color w:val="8F5902"/>
          <w:sz w:val="22"/>
          <w:szCs w:val="30"/>
          <w:shd w:val="clear" w:color="auto" w:fill="F8F8F8"/>
        </w:rPr>
      </w:pPr>
      <w:r>
        <w:rPr>
          <w:rStyle w:val="CommentTok"/>
          <w:rFonts w:eastAsiaTheme="majorEastAsia" w:cstheme="majorBidi"/>
          <w:b/>
          <w:bCs/>
          <w:szCs w:val="30"/>
        </w:rPr>
        <w:t>Table 1</w:t>
      </w:r>
      <w:r w:rsidRPr="00321F4E">
        <w:rPr>
          <w:rStyle w:val="CommentTok"/>
          <w:rFonts w:eastAsiaTheme="majorEastAsia" w:cstheme="majorBidi"/>
          <w:b/>
          <w:bCs/>
          <w:szCs w:val="30"/>
        </w:rPr>
        <w:t xml:space="preserve">: </w:t>
      </w:r>
      <w:r>
        <w:rPr>
          <w:rStyle w:val="CommentTok"/>
          <w:rFonts w:eastAsiaTheme="majorEastAsia" w:cstheme="majorBidi"/>
          <w:b/>
          <w:bCs/>
          <w:szCs w:val="30"/>
        </w:rPr>
        <w:t>Comparison of Hierarchical clustering (Average Linkage) and K-means</w:t>
      </w:r>
    </w:p>
    <w:p w14:paraId="63DB9290" w14:textId="77777777" w:rsidR="00465246" w:rsidRDefault="00465246" w:rsidP="00EE34B5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</w:p>
    <w:p w14:paraId="1450F8EC" w14:textId="41365AC3" w:rsidR="004F7A48" w:rsidRDefault="00465246" w:rsidP="00EE34B5">
      <w:pPr>
        <w:rPr>
          <w:rFonts w:asciiTheme="minorHAnsi" w:hAnsiTheme="minorHAnsi" w:cstheme="minorBidi"/>
        </w:rPr>
      </w:pPr>
      <w:r w:rsidRPr="00465246">
        <w:rPr>
          <w:rFonts w:asciiTheme="minorHAnsi" w:hAnsiTheme="minorHAnsi" w:cstheme="minorBidi"/>
          <w:b/>
        </w:rPr>
        <w:lastRenderedPageBreak/>
        <w:t>Inference:</w:t>
      </w:r>
      <w:r>
        <w:rPr>
          <w:rFonts w:ascii="Arial" w:hAnsi="Arial" w:cs="Arial"/>
          <w:sz w:val="22"/>
          <w:szCs w:val="22"/>
        </w:rPr>
        <w:t xml:space="preserve"> </w:t>
      </w:r>
      <w:r w:rsidRPr="00465246">
        <w:rPr>
          <w:rFonts w:asciiTheme="minorHAnsi" w:hAnsiTheme="minorHAnsi" w:cstheme="minorBidi"/>
        </w:rPr>
        <w:t xml:space="preserve">For k=4, the Hierarchical clustering with Average linkage exactly matches the k-means clustering result.   </w:t>
      </w:r>
      <w:r w:rsidR="0031273A" w:rsidRPr="00465246">
        <w:rPr>
          <w:rFonts w:asciiTheme="minorHAnsi" w:hAnsiTheme="minorHAnsi" w:cstheme="minorBidi"/>
        </w:rPr>
        <w:t xml:space="preserve">Hence, there is no change in the linkage to be used.  </w:t>
      </w:r>
      <w:r w:rsidR="0031273A" w:rsidRPr="00465246">
        <w:rPr>
          <w:rFonts w:asciiTheme="minorHAnsi" w:hAnsiTheme="minorHAnsi" w:cstheme="minorBidi"/>
        </w:rPr>
        <w:br/>
        <w:t xml:space="preserve">However, I have used </w:t>
      </w:r>
      <w:r>
        <w:rPr>
          <w:rFonts w:asciiTheme="minorHAnsi" w:hAnsiTheme="minorHAnsi" w:cstheme="minorBidi"/>
        </w:rPr>
        <w:t>all other</w:t>
      </w:r>
      <w:r w:rsidR="0031273A" w:rsidRPr="00465246">
        <w:rPr>
          <w:rFonts w:asciiTheme="minorHAnsi" w:hAnsiTheme="minorHAnsi" w:cstheme="minorBidi"/>
        </w:rPr>
        <w:t xml:space="preserve"> different linkage to further substantiate my answer.</w:t>
      </w:r>
    </w:p>
    <w:p w14:paraId="35E1F463" w14:textId="77777777" w:rsidR="006D12CE" w:rsidRPr="00EE34B5" w:rsidRDefault="006D12CE" w:rsidP="00EE34B5">
      <w:pPr>
        <w:rPr>
          <w:rFonts w:ascii="Arial" w:hAnsi="Arial" w:cs="Arial"/>
          <w:sz w:val="22"/>
          <w:szCs w:val="22"/>
        </w:rPr>
      </w:pPr>
    </w:p>
    <w:p w14:paraId="7704D2F8" w14:textId="77777777" w:rsidR="00411BAD" w:rsidRPr="00EE34B5" w:rsidRDefault="00411BAD">
      <w:pPr>
        <w:pStyle w:val="SourceCode"/>
        <w:rPr>
          <w:rFonts w:ascii="Arial" w:hAnsi="Arial" w:cs="Arial"/>
          <w:sz w:val="22"/>
          <w:szCs w:val="22"/>
        </w:rPr>
      </w:pPr>
    </w:p>
    <w:p w14:paraId="0DCBCE06" w14:textId="77777777" w:rsidR="006D12CE" w:rsidRDefault="0031273A">
      <w:pPr>
        <w:pStyle w:val="SourceCode"/>
        <w:rPr>
          <w:rStyle w:val="NormalTok"/>
        </w:rPr>
      </w:pPr>
      <w:r>
        <w:rPr>
          <w:rStyle w:val="NormalTok"/>
        </w:rPr>
        <w:t>clust_wardD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(data_engg_eu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"</w:t>
      </w:r>
      <w:r>
        <w:rPr>
          <w:rStyle w:val="NormalTok"/>
        </w:rPr>
        <w:t>)</w:t>
      </w:r>
    </w:p>
    <w:p w14:paraId="718E35B6" w14:textId="77777777" w:rsidR="006D12CE" w:rsidRDefault="0031273A">
      <w:pPr>
        <w:pStyle w:val="SourceCode"/>
        <w:rPr>
          <w:rStyle w:val="NormalTok"/>
        </w:rPr>
      </w:pPr>
      <w:r>
        <w:br/>
      </w:r>
      <w:r>
        <w:br/>
      </w:r>
      <w:r>
        <w:rPr>
          <w:rStyle w:val="NormalTok"/>
        </w:rPr>
        <w:t>clust_wardD2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(data_engg_eu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>)</w:t>
      </w:r>
    </w:p>
    <w:p w14:paraId="1FFBF3BF" w14:textId="77777777" w:rsidR="006D12CE" w:rsidRDefault="0031273A">
      <w:pPr>
        <w:pStyle w:val="SourceCode"/>
        <w:rPr>
          <w:rStyle w:val="NormalTok"/>
        </w:rPr>
      </w:pPr>
      <w:r>
        <w:br/>
      </w:r>
      <w:r>
        <w:br/>
      </w:r>
      <w:r>
        <w:rPr>
          <w:rStyle w:val="NormalTok"/>
        </w:rPr>
        <w:t>clust_single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(data_engg_eu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</w:p>
    <w:p w14:paraId="0C6F4D17" w14:textId="77777777" w:rsidR="006D12CE" w:rsidRDefault="0031273A">
      <w:pPr>
        <w:pStyle w:val="SourceCode"/>
        <w:rPr>
          <w:rStyle w:val="NormalTok"/>
        </w:rPr>
      </w:pPr>
      <w:r>
        <w:br/>
      </w:r>
      <w:r>
        <w:br/>
      </w:r>
      <w:r>
        <w:rPr>
          <w:rStyle w:val="NormalTok"/>
        </w:rPr>
        <w:t>clust_complete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(data_engg_eu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</w:p>
    <w:p w14:paraId="3B1D3C83" w14:textId="77777777" w:rsidR="006D12CE" w:rsidRDefault="0031273A">
      <w:pPr>
        <w:pStyle w:val="SourceCode"/>
        <w:rPr>
          <w:rStyle w:val="NormalTok"/>
        </w:rPr>
      </w:pPr>
      <w:r>
        <w:br/>
      </w:r>
      <w:r>
        <w:br/>
      </w:r>
      <w:r>
        <w:rPr>
          <w:rStyle w:val="NormalTok"/>
        </w:rPr>
        <w:t>clust_mcquitty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(data_engg_eu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cquitty"</w:t>
      </w:r>
      <w:r>
        <w:rPr>
          <w:rStyle w:val="NormalTok"/>
        </w:rPr>
        <w:t>)</w:t>
      </w:r>
    </w:p>
    <w:p w14:paraId="22E2466F" w14:textId="6BA74687" w:rsidR="006D12CE" w:rsidRDefault="0031273A">
      <w:pPr>
        <w:pStyle w:val="SourceCode"/>
        <w:rPr>
          <w:rStyle w:val="NormalTok"/>
        </w:rPr>
      </w:pPr>
      <w:r>
        <w:br/>
      </w:r>
      <w:r>
        <w:br/>
      </w:r>
      <w:r>
        <w:rPr>
          <w:rStyle w:val="NormalTok"/>
        </w:rPr>
        <w:t>clust_median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(data_engg_eu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>)</w:t>
      </w:r>
    </w:p>
    <w:p w14:paraId="0B499A30" w14:textId="77777777" w:rsidR="006D12CE" w:rsidRDefault="006D12CE">
      <w:pPr>
        <w:pStyle w:val="SourceCode"/>
      </w:pPr>
    </w:p>
    <w:p w14:paraId="6CAE75AC" w14:textId="53B3DAE9" w:rsidR="00E21F39" w:rsidRDefault="0031273A" w:rsidP="006D12CE">
      <w:pPr>
        <w:pStyle w:val="SourceCode"/>
      </w:pPr>
      <w:r>
        <w:br/>
      </w:r>
      <w:r>
        <w:rPr>
          <w:rStyle w:val="NormalTok"/>
        </w:rPr>
        <w:t>clust_centroid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(data_engg_eu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entroid"</w:t>
      </w:r>
      <w:r>
        <w:rPr>
          <w:rStyle w:val="NormalTok"/>
        </w:rPr>
        <w:t>)</w:t>
      </w:r>
      <w:r>
        <w:br/>
      </w:r>
      <w:r>
        <w:br/>
      </w:r>
    </w:p>
    <w:p w14:paraId="64D87F78" w14:textId="77777777" w:rsidR="006D12CE" w:rsidRDefault="006D12CE" w:rsidP="00E21F39">
      <w:pPr>
        <w:pStyle w:val="BodyText"/>
      </w:pPr>
    </w:p>
    <w:p w14:paraId="609F1A00" w14:textId="30EC4D69" w:rsidR="006D12CE" w:rsidRDefault="006D12CE" w:rsidP="00E21F39">
      <w:pPr>
        <w:pStyle w:val="BodyText"/>
      </w:pPr>
      <w:r>
        <w:t xml:space="preserve">From the output, it is clear that the mcquitty, ward.D2 linkages perform the same as average and exactly match the k-means output.  Please note, this could be the inference for this data set for the 4 clusters and may not apply all the time. </w:t>
      </w:r>
    </w:p>
    <w:p w14:paraId="52B5520F" w14:textId="77777777" w:rsidR="006D12CE" w:rsidRDefault="006D12CE" w:rsidP="00E21F39">
      <w:pPr>
        <w:pStyle w:val="BodyText"/>
      </w:pPr>
    </w:p>
    <w:p w14:paraId="1119DE0C" w14:textId="77777777" w:rsidR="006D12CE" w:rsidRDefault="006D12CE" w:rsidP="00E21F39">
      <w:pPr>
        <w:pStyle w:val="BodyText"/>
      </w:pPr>
    </w:p>
    <w:p w14:paraId="2868289C" w14:textId="77777777" w:rsidR="006D12CE" w:rsidRDefault="006D12CE" w:rsidP="00E21F39">
      <w:pPr>
        <w:pStyle w:val="BodyText"/>
      </w:pPr>
    </w:p>
    <w:p w14:paraId="3EEAAFA1" w14:textId="77777777" w:rsidR="006D12CE" w:rsidRDefault="006D12CE" w:rsidP="00E21F39">
      <w:pPr>
        <w:pStyle w:val="BodyText"/>
      </w:pPr>
    </w:p>
    <w:p w14:paraId="66C0CED6" w14:textId="77777777" w:rsidR="006D12CE" w:rsidRDefault="006D12CE" w:rsidP="00E21F39">
      <w:pPr>
        <w:pStyle w:val="BodyText"/>
      </w:pPr>
    </w:p>
    <w:p w14:paraId="7BE53DA5" w14:textId="6F4FD62D" w:rsidR="00E21F39" w:rsidRDefault="006D12CE" w:rsidP="00E21F39">
      <w:pPr>
        <w:pStyle w:val="BodyText"/>
      </w:pPr>
      <w:r>
        <w:lastRenderedPageBreak/>
        <w:t>For easy reference, I have the result output put in the below tabular form:</w:t>
      </w:r>
    </w:p>
    <w:tbl>
      <w:tblPr>
        <w:tblW w:w="10400" w:type="dxa"/>
        <w:tblLook w:val="04A0" w:firstRow="1" w:lastRow="0" w:firstColumn="1" w:lastColumn="0" w:noHBand="0" w:noVBand="1"/>
      </w:tblPr>
      <w:tblGrid>
        <w:gridCol w:w="1146"/>
        <w:gridCol w:w="1206"/>
        <w:gridCol w:w="1246"/>
        <w:gridCol w:w="1186"/>
        <w:gridCol w:w="1022"/>
        <w:gridCol w:w="820"/>
        <w:gridCol w:w="1306"/>
        <w:gridCol w:w="2468"/>
      </w:tblGrid>
      <w:tr w:rsidR="006D12CE" w14:paraId="63E42E2A" w14:textId="77777777" w:rsidTr="006D12CE">
        <w:trPr>
          <w:trHeight w:val="380"/>
        </w:trPr>
        <w:tc>
          <w:tcPr>
            <w:tcW w:w="104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928F0" w14:textId="77777777" w:rsidR="006D12CE" w:rsidRDefault="006D12CE">
            <w:pPr>
              <w:jc w:val="center"/>
              <w:rPr>
                <w:rFonts w:ascii="Calibri" w:eastAsia="Times New Roman" w:hAnsi="Calibri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  <w:sz w:val="28"/>
                <w:szCs w:val="28"/>
              </w:rPr>
              <w:t>K=4</w:t>
            </w:r>
          </w:p>
        </w:tc>
      </w:tr>
      <w:tr w:rsidR="006D12CE" w14:paraId="11EA153D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BFD30" w14:textId="77777777" w:rsidR="006D12CE" w:rsidRDefault="006D12CE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Average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D04EA" w14:textId="77777777" w:rsidR="006D12CE" w:rsidRDefault="006D12CE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K-means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23CC2" w14:textId="77777777" w:rsidR="006D12CE" w:rsidRDefault="006D12CE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mcquitty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1975A" w14:textId="77777777" w:rsidR="006D12CE" w:rsidRDefault="006D12CE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ward.D2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80601" w14:textId="77777777" w:rsidR="006D12CE" w:rsidRDefault="006D12CE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ward.D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B1194" w14:textId="77777777" w:rsidR="006D12CE" w:rsidRDefault="006D12CE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single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E43F6" w14:textId="77777777" w:rsidR="006D12CE" w:rsidRDefault="006D12CE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complete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23578" w14:textId="77777777" w:rsidR="006D12CE" w:rsidRDefault="006D12CE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median / centroid</w:t>
            </w:r>
          </w:p>
        </w:tc>
      </w:tr>
      <w:tr w:rsidR="006D12CE" w14:paraId="349E09AD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C3D7410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2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3C9A7EC7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2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DFE6087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2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2C9D26A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2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39A0F43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84866C5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2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C9B367B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2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985FF40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2</w:t>
            </w:r>
          </w:p>
        </w:tc>
      </w:tr>
      <w:tr w:rsidR="006D12CE" w14:paraId="5020C5D3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DE5FA01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0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AB4CF21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0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357B0BDE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0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C83062F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0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9911E4D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F445906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0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C1807FB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0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0F708FD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0</w:t>
            </w:r>
          </w:p>
        </w:tc>
      </w:tr>
      <w:tr w:rsidR="006D12CE" w14:paraId="58FFE072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452097F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6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A42F872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6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64206CD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6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E0BDB10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6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7DFC090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DEB46A7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6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60255B4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6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29E967C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6</w:t>
            </w:r>
          </w:p>
        </w:tc>
      </w:tr>
      <w:tr w:rsidR="006D12CE" w14:paraId="354DD0A0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B52679A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8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35D7841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8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3DB3273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8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B2B41A4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8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581FE94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71050F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8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7FF5F2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4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AF287BB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8</w:t>
            </w:r>
          </w:p>
        </w:tc>
      </w:tr>
      <w:tr w:rsidR="006D12CE" w14:paraId="56EBC570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5494CBD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9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811B47E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9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A462AB5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9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0E10891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9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4127FF7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4C3DFAE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9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968CB7D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0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4533382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9</w:t>
            </w:r>
          </w:p>
        </w:tc>
      </w:tr>
      <w:tr w:rsidR="006D12CE" w14:paraId="27286939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E0230E8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5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51AF83E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5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6B232B3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5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D4FBE24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5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73E3F00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A03A742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5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9347B05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5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D606C52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5</w:t>
            </w:r>
          </w:p>
        </w:tc>
      </w:tr>
      <w:tr w:rsidR="006D12CE" w14:paraId="798AC0F0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45964AE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0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478512A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0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6CE6598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0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71C2794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0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E270473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9E285A6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0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22DEAED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1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69A53B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0</w:t>
            </w:r>
          </w:p>
        </w:tc>
      </w:tr>
      <w:tr w:rsidR="006D12CE" w14:paraId="11F3221F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B18A422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1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B5D8A63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1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E92D03B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1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14B403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1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EEBADE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27BB05E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1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1E29CF22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6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4FBFBAE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1</w:t>
            </w:r>
          </w:p>
        </w:tc>
      </w:tr>
      <w:tr w:rsidR="006D12CE" w14:paraId="0EBBB471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3770C5EC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6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C65AD3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6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3B35047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6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11B9546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6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4A3A8455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0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1F38BEB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6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374B8472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8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724ED97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6</w:t>
            </w:r>
          </w:p>
        </w:tc>
      </w:tr>
      <w:tr w:rsidR="006D12CE" w14:paraId="2753E897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2060CD2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4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D26AFDA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4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03516AF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4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FB42544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4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6D069EE8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320B1834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4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6EAC485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9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26066C8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4</w:t>
            </w:r>
          </w:p>
        </w:tc>
      </w:tr>
      <w:tr w:rsidR="006D12CE" w14:paraId="139E1C7D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590EABD7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2E33FC8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0312ABFC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7E5C8B3B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3F56487A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C274C68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1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3AAB14B0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04574C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8</w:t>
            </w:r>
          </w:p>
        </w:tc>
      </w:tr>
      <w:tr w:rsidR="006D12CE" w14:paraId="4EA0EDAA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33B7963E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50B9028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47A61AE2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4A622D76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3376EE25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49AD8F4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2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73820ED6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F800DDE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9</w:t>
            </w:r>
          </w:p>
        </w:tc>
      </w:tr>
      <w:tr w:rsidR="006D12CE" w14:paraId="3DDD3182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0ECA81CE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3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09E276A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3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4FEED50F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3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18708BF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3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30B69C0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688CD12B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3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7D415EE5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3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4FE27632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3</w:t>
            </w:r>
          </w:p>
        </w:tc>
      </w:tr>
      <w:tr w:rsidR="006D12CE" w14:paraId="6617BEC9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69C11DCB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4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30A0DF38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4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6A04575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4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6D95525F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4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1486018C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3F6153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4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429922D8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4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7DA8B1E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4</w:t>
            </w:r>
          </w:p>
        </w:tc>
      </w:tr>
      <w:tr w:rsidR="006D12CE" w14:paraId="1AE632EC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37FF0A66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8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4E3EBBAD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8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57B2C6C5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8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00805521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8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564E7322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8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AA3B646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8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15944EFC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8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75A6CBD2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3</w:t>
            </w:r>
          </w:p>
        </w:tc>
      </w:tr>
      <w:tr w:rsidR="006D12CE" w14:paraId="2F416D72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0C3C567D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9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01CEA938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9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703E787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9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7A09D77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9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57C5B12D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9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62AE81C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9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47174F11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9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6441114C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3</w:t>
            </w:r>
          </w:p>
        </w:tc>
      </w:tr>
      <w:tr w:rsidR="006D12CE" w14:paraId="14ABE224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7C108A46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4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219593CC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4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0253B00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4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5F950237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4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7282D39E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4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1FFD4ADD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7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532DBA81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4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1C58C5E0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7</w:t>
            </w:r>
          </w:p>
        </w:tc>
      </w:tr>
      <w:tr w:rsidR="006D12CE" w14:paraId="6A4A8E3C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210F48A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5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62633D1B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5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142C1A1D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5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7AF29430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5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472BE47B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9E92403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5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0017856C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5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1663D4E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5</w:t>
            </w:r>
          </w:p>
        </w:tc>
      </w:tr>
      <w:tr w:rsidR="006D12CE" w14:paraId="4C6C227A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93F846A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3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24C7B093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3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1BCDB79E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3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3E09F56D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3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1F1925F3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22D19C78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6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5E6C5C1E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3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7E16D166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6</w:t>
            </w:r>
          </w:p>
        </w:tc>
      </w:tr>
      <w:tr w:rsidR="006D12CE" w14:paraId="0B5D8B81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6B7375DD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3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77D8D6E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3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36A78F66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3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55351F1C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3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71F753F4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3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385CAF3A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7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56BB1A03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3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62E1CC0A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7</w:t>
            </w:r>
          </w:p>
        </w:tc>
      </w:tr>
      <w:tr w:rsidR="006D12CE" w14:paraId="7EE05C9A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1EBD8E9C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7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6914B9BB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7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5B262A93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7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623C3BF7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7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3BD56885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05177E7A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3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715BBEB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7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67B0A615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1</w:t>
            </w:r>
          </w:p>
        </w:tc>
      </w:tr>
      <w:tr w:rsidR="006D12CE" w14:paraId="0DECF9D8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004D6C25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5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353A8602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5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2133C7E8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5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5A88D497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5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E507F5E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5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0133232D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3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21D929A6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5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D9E1F2"/>
            <w:noWrap/>
            <w:vAlign w:val="bottom"/>
            <w:hideMark/>
          </w:tcPr>
          <w:p w14:paraId="231F96E8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2</w:t>
            </w:r>
          </w:p>
        </w:tc>
      </w:tr>
      <w:tr w:rsidR="006D12CE" w14:paraId="64542C3C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57398E1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6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560D473C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6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5672AB67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6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082669C2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6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4B3FB10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6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47B36882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4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8BD18F2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6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1972CDF7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4</w:t>
            </w:r>
          </w:p>
        </w:tc>
      </w:tr>
      <w:tr w:rsidR="006D12CE" w14:paraId="0AC54445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0C31D9C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7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6F7C9B48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7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1A5DF9E4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7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2248667D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7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E9087E6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7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19BA6F21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5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2046000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7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9BC2E6"/>
            <w:noWrap/>
            <w:vAlign w:val="bottom"/>
            <w:hideMark/>
          </w:tcPr>
          <w:p w14:paraId="387C11D7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5</w:t>
            </w:r>
          </w:p>
        </w:tc>
      </w:tr>
      <w:tr w:rsidR="006D12CE" w14:paraId="4BA97698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CD8B267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1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3041011F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1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8D4C4B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1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258BCB78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1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7F098166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1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2AB618D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26E3FACD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1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13194645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1</w:t>
            </w:r>
          </w:p>
        </w:tc>
      </w:tr>
      <w:tr w:rsidR="006D12CE" w14:paraId="2456F430" w14:textId="77777777" w:rsidTr="006D12CE">
        <w:trPr>
          <w:trHeight w:val="320"/>
        </w:trPr>
        <w:tc>
          <w:tcPr>
            <w:tcW w:w="114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3F378188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2</w:t>
            </w:r>
          </w:p>
        </w:tc>
        <w:tc>
          <w:tcPr>
            <w:tcW w:w="120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F710FDA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2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3F7A090B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2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7B9C596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2</w:t>
            </w: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3CDDD61F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2</w:t>
            </w:r>
          </w:p>
        </w:tc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256C39CE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</w:t>
            </w:r>
          </w:p>
        </w:tc>
        <w:tc>
          <w:tcPr>
            <w:tcW w:w="1306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3F265CF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2</w:t>
            </w:r>
          </w:p>
        </w:tc>
        <w:tc>
          <w:tcPr>
            <w:tcW w:w="2468" w:type="dxa"/>
            <w:tcBorders>
              <w:top w:val="nil"/>
              <w:left w:val="nil"/>
              <w:bottom w:val="nil"/>
              <w:right w:val="nil"/>
            </w:tcBorders>
            <w:shd w:val="clear" w:color="000000" w:fill="BDD7EE"/>
            <w:noWrap/>
            <w:vAlign w:val="bottom"/>
            <w:hideMark/>
          </w:tcPr>
          <w:p w14:paraId="45388519" w14:textId="77777777" w:rsidR="006D12CE" w:rsidRDefault="006D12CE">
            <w:pPr>
              <w:jc w:val="right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2</w:t>
            </w:r>
          </w:p>
        </w:tc>
      </w:tr>
    </w:tbl>
    <w:p w14:paraId="1919C1D2" w14:textId="77777777" w:rsidR="00C40FED" w:rsidRDefault="0031273A" w:rsidP="0031273A">
      <w:pPr>
        <w:pStyle w:val="SourceCode"/>
        <w:jc w:val="center"/>
        <w:rPr>
          <w:rStyle w:val="CommentTok"/>
          <w:rFonts w:eastAsiaTheme="majorEastAsia" w:cstheme="majorBidi"/>
          <w:b/>
          <w:bCs/>
          <w:szCs w:val="30"/>
        </w:rPr>
      </w:pPr>
      <w:r>
        <w:rPr>
          <w:rStyle w:val="CommentTok"/>
          <w:rFonts w:eastAsiaTheme="majorEastAsia" w:cstheme="majorBidi"/>
          <w:b/>
          <w:bCs/>
          <w:szCs w:val="30"/>
        </w:rPr>
        <w:t>Table 2</w:t>
      </w:r>
      <w:r w:rsidRPr="00321F4E">
        <w:rPr>
          <w:rStyle w:val="CommentTok"/>
          <w:rFonts w:eastAsiaTheme="majorEastAsia" w:cstheme="majorBidi"/>
          <w:b/>
          <w:bCs/>
          <w:szCs w:val="30"/>
        </w:rPr>
        <w:t xml:space="preserve">: </w:t>
      </w:r>
      <w:r>
        <w:rPr>
          <w:rStyle w:val="CommentTok"/>
          <w:rFonts w:eastAsiaTheme="majorEastAsia" w:cstheme="majorBidi"/>
          <w:b/>
          <w:bCs/>
          <w:szCs w:val="30"/>
        </w:rPr>
        <w:t xml:space="preserve">Comparison of Hierarchical clustering (all Linkages) </w:t>
      </w:r>
    </w:p>
    <w:p w14:paraId="43B17048" w14:textId="0C2D42B3" w:rsidR="0031273A" w:rsidRPr="00C35454" w:rsidRDefault="0031273A" w:rsidP="0031273A">
      <w:pPr>
        <w:pStyle w:val="SourceCode"/>
        <w:jc w:val="center"/>
        <w:rPr>
          <w:rFonts w:ascii="Consolas" w:eastAsiaTheme="majorEastAsia" w:hAnsi="Consolas" w:cstheme="majorBidi"/>
          <w:b/>
          <w:bCs/>
          <w:i/>
          <w:color w:val="8F5902"/>
          <w:sz w:val="22"/>
          <w:szCs w:val="30"/>
          <w:shd w:val="clear" w:color="auto" w:fill="F8F8F8"/>
        </w:rPr>
      </w:pPr>
      <w:bookmarkStart w:id="0" w:name="_GoBack"/>
      <w:bookmarkEnd w:id="0"/>
      <w:r>
        <w:rPr>
          <w:rStyle w:val="CommentTok"/>
          <w:rFonts w:eastAsiaTheme="majorEastAsia" w:cstheme="majorBidi"/>
          <w:b/>
          <w:bCs/>
          <w:szCs w:val="30"/>
        </w:rPr>
        <w:t>and K-means for k=4</w:t>
      </w:r>
    </w:p>
    <w:p w14:paraId="247ACE04" w14:textId="77777777" w:rsidR="00E21F39" w:rsidRDefault="00E21F39" w:rsidP="00E21F39">
      <w:pPr>
        <w:pStyle w:val="BodyText"/>
      </w:pPr>
    </w:p>
    <w:p w14:paraId="74628637" w14:textId="77777777" w:rsidR="006D12CE" w:rsidRDefault="006D12CE" w:rsidP="00E21F39">
      <w:pPr>
        <w:pStyle w:val="BodyText"/>
      </w:pPr>
    </w:p>
    <w:p w14:paraId="02C3DA5B" w14:textId="2E9C779A" w:rsidR="006D12CE" w:rsidRPr="00E21F39" w:rsidRDefault="006D12CE" w:rsidP="006D12CE">
      <w:pPr>
        <w:pStyle w:val="Heading1"/>
        <w:jc w:val="center"/>
      </w:pPr>
      <w:r>
        <w:t>Thank you!</w:t>
      </w:r>
    </w:p>
    <w:sectPr w:rsidR="006D12CE" w:rsidRPr="00E21F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0DA8FC" w14:textId="77777777" w:rsidR="009433A1" w:rsidRDefault="009433A1">
      <w:r>
        <w:separator/>
      </w:r>
    </w:p>
  </w:endnote>
  <w:endnote w:type="continuationSeparator" w:id="0">
    <w:p w14:paraId="4CA7FA01" w14:textId="77777777" w:rsidR="009433A1" w:rsidRDefault="009433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25EAB6" w14:textId="77777777" w:rsidR="009433A1" w:rsidRDefault="009433A1">
      <w:r>
        <w:separator/>
      </w:r>
    </w:p>
  </w:footnote>
  <w:footnote w:type="continuationSeparator" w:id="0">
    <w:p w14:paraId="024F89E0" w14:textId="77777777" w:rsidR="009433A1" w:rsidRDefault="009433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0CD2DE"/>
    <w:multiLevelType w:val="multilevel"/>
    <w:tmpl w:val="8DE283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41DAAE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D4163"/>
    <w:rsid w:val="0031273A"/>
    <w:rsid w:val="00321F4E"/>
    <w:rsid w:val="003A053F"/>
    <w:rsid w:val="00411BAD"/>
    <w:rsid w:val="00465246"/>
    <w:rsid w:val="004E29B3"/>
    <w:rsid w:val="004E6118"/>
    <w:rsid w:val="004F7A48"/>
    <w:rsid w:val="00590D07"/>
    <w:rsid w:val="006D12CE"/>
    <w:rsid w:val="00784D58"/>
    <w:rsid w:val="0078782F"/>
    <w:rsid w:val="007E3F76"/>
    <w:rsid w:val="008D6863"/>
    <w:rsid w:val="009433A1"/>
    <w:rsid w:val="00B86B75"/>
    <w:rsid w:val="00BC48D5"/>
    <w:rsid w:val="00C35454"/>
    <w:rsid w:val="00C36279"/>
    <w:rsid w:val="00C40FED"/>
    <w:rsid w:val="00E21F39"/>
    <w:rsid w:val="00E315A3"/>
    <w:rsid w:val="00EE34B5"/>
    <w:rsid w:val="00F662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38E9E7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Normal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12CE"/>
    <w:pPr>
      <w:spacing w:after="0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  <w:rPr>
      <w:rFonts w:asciiTheme="minorHAnsi" w:hAnsiTheme="minorHAnsi" w:cstheme="minorBid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hAnsiTheme="minorHAnsi" w:cstheme="minorBid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hAnsiTheme="minorHAnsi" w:cstheme="minorBidi"/>
      <w:b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hAnsiTheme="minorHAnsi" w:cstheme="minorBidi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hAnsiTheme="minorHAnsi" w:cstheme="minorBidi"/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hAnsiTheme="minorHAnsi" w:cstheme="minorBidi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  <w:spacing w:after="200"/>
    </w:pPr>
    <w:rPr>
      <w:rFonts w:asciiTheme="minorHAnsi" w:hAnsiTheme="minorHAnsi" w:cstheme="minorBidi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617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tiff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3</Pages>
  <Words>1312</Words>
  <Characters>7483</Characters>
  <Application>Microsoft Macintosh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M-IndivAssignment.R</vt:lpstr>
    </vt:vector>
  </TitlesOfParts>
  <LinksUpToDate>false</LinksUpToDate>
  <CharactersWithSpaces>87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-IndivAssignment.R</dc:title>
  <dc:creator>anand</dc:creator>
  <cp:keywords/>
  <cp:lastModifiedBy>Microsoft Office User</cp:lastModifiedBy>
  <cp:revision>9</cp:revision>
  <dcterms:created xsi:type="dcterms:W3CDTF">2019-06-12T05:18:00Z</dcterms:created>
  <dcterms:modified xsi:type="dcterms:W3CDTF">2019-06-12T18:29:00Z</dcterms:modified>
</cp:coreProperties>
</file>